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551AE" w:rsidR="003E6345" w:rsidP="003E6345" w:rsidRDefault="002D7BB4" w14:paraId="17DC907D" w14:textId="4970D995">
      <w:pPr>
        <w:pStyle w:val="NoSpacing"/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</w:pPr>
      <w:r w:rsidRPr="002551AE">
        <w:rPr>
          <w:rFonts w:ascii="Arial" w:hAnsi="Arial" w:cs="Arial"/>
          <w:b/>
          <w:bCs/>
          <w:noProof/>
          <w:color w:val="FF0000"/>
          <w:spacing w:val="5"/>
          <w:sz w:val="22"/>
          <w:szCs w:val="22"/>
          <w:lang w:val="en-GB"/>
        </w:rPr>
        <w:drawing>
          <wp:anchor distT="0" distB="0" distL="114300" distR="114300" simplePos="0" relativeHeight="251658240" behindDoc="0" locked="0" layoutInCell="1" allowOverlap="1" wp14:anchorId="5028838D" wp14:editId="3210CA9F">
            <wp:simplePos x="0" y="0"/>
            <wp:positionH relativeFrom="margin">
              <wp:posOffset>3631038</wp:posOffset>
            </wp:positionH>
            <wp:positionV relativeFrom="paragraph">
              <wp:posOffset>-146637</wp:posOffset>
            </wp:positionV>
            <wp:extent cx="2533650" cy="666750"/>
            <wp:effectExtent l="0" t="0" r="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s OverDrive_Logo 2015_rgb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551AE" w:rsidR="00817617"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  <w:t>Library logo</w:t>
      </w:r>
    </w:p>
    <w:p w:rsidRPr="002551AE" w:rsidR="00817617" w:rsidP="003E6345" w:rsidRDefault="00817617" w14:paraId="44CFF387" w14:textId="77777777">
      <w:pPr>
        <w:pStyle w:val="NoSpacing"/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</w:pPr>
    </w:p>
    <w:p w:rsidRPr="002551AE" w:rsidR="00817617" w:rsidP="003E6345" w:rsidRDefault="00817617" w14:paraId="040E1DB1" w14:textId="77777777">
      <w:pPr>
        <w:pStyle w:val="NoSpacing"/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</w:pPr>
    </w:p>
    <w:p w:rsidRPr="002551AE" w:rsidR="003E6345" w:rsidP="003E6345" w:rsidRDefault="003E6345" w14:paraId="039FD19F" w14:textId="3D1DCC02">
      <w:pPr>
        <w:pStyle w:val="NoSpacing"/>
        <w:rPr>
          <w:rStyle w:val="UnresolvedMention"/>
          <w:rFonts w:ascii="Arial" w:hAnsi="Arial" w:cs="Arial"/>
          <w:color w:val="FF0000"/>
          <w:spacing w:val="5"/>
          <w:sz w:val="22"/>
          <w:szCs w:val="22"/>
          <w:lang w:val="en-GB"/>
        </w:rPr>
      </w:pPr>
      <w:r w:rsidRPr="002551AE">
        <w:rPr>
          <w:rFonts w:ascii="Arial" w:hAnsi="Arial" w:cs="Arial"/>
          <w:b/>
          <w:sz w:val="22"/>
          <w:szCs w:val="22"/>
          <w:lang w:val="en-GB"/>
        </w:rPr>
        <w:t>FOR IMMEDIATE RELEASE</w:t>
      </w:r>
      <w:r w:rsidRPr="002551AE">
        <w:rPr>
          <w:rStyle w:val="UnresolvedMention"/>
          <w:rFonts w:ascii="Arial" w:hAnsi="Arial" w:cs="Arial"/>
          <w:color w:val="FF0000"/>
          <w:spacing w:val="5"/>
          <w:sz w:val="22"/>
          <w:szCs w:val="22"/>
          <w:lang w:val="en-GB"/>
        </w:rPr>
        <w:t xml:space="preserve"> </w:t>
      </w:r>
    </w:p>
    <w:p w:rsidRPr="002551AE" w:rsidR="00D35C78" w:rsidP="003E6345" w:rsidRDefault="00D35C78" w14:paraId="3B284A22" w14:textId="77777777">
      <w:pPr>
        <w:pStyle w:val="NoSpacing"/>
        <w:rPr>
          <w:rStyle w:val="UnresolvedMention"/>
          <w:rFonts w:ascii="Arial" w:hAnsi="Arial" w:cs="Arial"/>
          <w:color w:val="FF0000"/>
          <w:spacing w:val="5"/>
          <w:sz w:val="22"/>
          <w:szCs w:val="22"/>
          <w:lang w:val="en-GB"/>
        </w:rPr>
      </w:pPr>
    </w:p>
    <w:p w:rsidRPr="002551AE" w:rsidR="002D1169" w:rsidP="003E6345" w:rsidRDefault="002D1169" w14:paraId="09BD4800" w14:textId="77777777">
      <w:pPr>
        <w:pStyle w:val="NoSpacing"/>
        <w:rPr>
          <w:rStyle w:val="UnresolvedMention"/>
          <w:rFonts w:ascii="Arial" w:hAnsi="Arial" w:cs="Arial"/>
          <w:color w:val="FF0000"/>
          <w:spacing w:val="5"/>
          <w:sz w:val="22"/>
          <w:szCs w:val="22"/>
          <w:lang w:val="en-GB"/>
        </w:rPr>
      </w:pPr>
    </w:p>
    <w:p w:rsidRPr="002551AE" w:rsidR="00061483" w:rsidP="009444EE" w:rsidRDefault="00DA19DB" w14:paraId="614F6F5D" w14:textId="77777777">
      <w:pPr>
        <w:pStyle w:val="NoSpacing"/>
        <w:jc w:val="center"/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</w:pPr>
      <w:r w:rsidRPr="002551AE"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  <w:t xml:space="preserve"> </w:t>
      </w:r>
    </w:p>
    <w:p w:rsidRPr="00DB617E" w:rsidR="006B5352" w:rsidP="009444EE" w:rsidRDefault="00F34CCB" w14:paraId="670CA0B9" w14:textId="6043E9EB">
      <w:pPr>
        <w:pStyle w:val="NoSpacing"/>
        <w:jc w:val="center"/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</w:pPr>
      <w:r w:rsidRPr="00DB617E" w:rsidR="00F34CCB"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  <w:t>Library</w:t>
      </w:r>
      <w:r w:rsidRPr="00DB617E" w:rsidR="00985269"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  <w:t xml:space="preserve"> Name</w:t>
      </w:r>
      <w:r w:rsidRPr="00DB617E" w:rsidR="00AC2A34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</w:t>
      </w:r>
      <w:r w:rsidR="003A738E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Joins </w:t>
      </w:r>
      <w:r w:rsidRPr="00DB617E" w:rsidR="00954094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>UK</w:t>
      </w:r>
      <w:r w:rsidRPr="00DB617E" w:rsidR="00136BF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>-</w:t>
      </w:r>
      <w:r w:rsidRPr="00DB617E" w:rsidR="00954094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>w</w:t>
      </w:r>
      <w:r w:rsidRPr="00DB617E" w:rsidR="00136BF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ide </w:t>
      </w:r>
      <w:r w:rsidRPr="00DB617E" w:rsidR="006B5352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>Digital Book</w:t>
      </w:r>
      <w:r w:rsidRPr="00DB617E" w:rsidR="00136BF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Club </w:t>
      </w:r>
      <w:r w:rsidR="001619A7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to </w:t>
      </w:r>
      <w:r w:rsidRPr="00DB617E" w:rsidR="002D404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>Offer</w:t>
      </w:r>
      <w:r w:rsidRPr="00DB617E" w:rsidR="00DB617E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</w:t>
      </w:r>
      <w:r w:rsidR="003A738E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#1 </w:t>
      </w:r>
      <w:r w:rsidRPr="04CB3AC2" w:rsidR="00DB617E">
        <w:rPr>
          <w:rStyle w:val="Strong"/>
          <w:rFonts w:ascii="Arial" w:hAnsi="Arial" w:cs="Arial"/>
          <w:i w:val="1"/>
          <w:iCs w:val="1"/>
          <w:color w:val="333333"/>
          <w:spacing w:val="5"/>
          <w:sz w:val="22"/>
          <w:szCs w:val="22"/>
          <w:lang w:val="en-GB"/>
        </w:rPr>
        <w:t>Sunday Times</w:t>
      </w:r>
      <w:r w:rsidRPr="00DB617E" w:rsidR="002D404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Bestsell</w:t>
      </w:r>
      <w:r w:rsidRPr="00DB617E" w:rsidR="4EC6E692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er</w:t>
      </w:r>
      <w:r>
        <w:br/>
      </w:r>
      <w:r w:rsidRPr="00DB617E" w:rsidR="002D404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“</w:t>
      </w:r>
      <w:r w:rsidRPr="04CB3AC2" w:rsidR="00DB617E">
        <w:rPr>
          <w:rStyle w:val="Strong"/>
          <w:rFonts w:ascii="Arial" w:hAnsi="Arial" w:cs="Arial"/>
          <w:i w:val="1"/>
          <w:iCs w:val="1"/>
          <w:color w:val="333333"/>
          <w:spacing w:val="5"/>
          <w:sz w:val="22"/>
          <w:szCs w:val="22"/>
          <w:lang w:val="en-GB"/>
        </w:rPr>
        <w:t>How to Kill Your Family</w:t>
      </w:r>
      <w:r w:rsidRPr="00DB617E" w:rsidR="002D404B">
        <w:rPr>
          <w:rStyle w:val="Strong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” </w:t>
      </w:r>
    </w:p>
    <w:p w:rsidRPr="002551AE" w:rsidR="00F34CCB" w:rsidP="001619A7" w:rsidRDefault="004009E2" w14:paraId="6A7ECD45" w14:textId="5A99561D">
      <w:pPr>
        <w:pStyle w:val="NoSpacing"/>
        <w:jc w:val="center"/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</w:pPr>
      <w:r w:rsidRPr="00CF710F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Library </w:t>
      </w:r>
      <w:r w:rsidRPr="00CF710F" w:rsidR="00B4499D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>users</w:t>
      </w:r>
      <w:r w:rsidRPr="00CF710F" w:rsidR="00E92252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</w:t>
      </w:r>
      <w:r w:rsidRPr="00CF710F" w:rsidR="0041278F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>can</w:t>
      </w:r>
      <w:r w:rsidRPr="00CF710F" w:rsidR="00BD369B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</w:t>
      </w:r>
      <w:r w:rsidRPr="00CF710F" w:rsidR="00510D71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>read</w:t>
      </w:r>
      <w:r w:rsidRPr="00CF710F" w:rsidR="000B7758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</w:t>
      </w:r>
      <w:r w:rsidRPr="00CF710F" w:rsidR="002D404B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>for fre</w:t>
      </w:r>
      <w:r w:rsidRPr="00CF710F" w:rsidR="001619A7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>e</w:t>
      </w:r>
      <w:r w:rsidR="001619A7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</w:t>
      </w:r>
      <w:r w:rsidR="016DBA3F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on </w:t>
      </w:r>
      <w:r w:rsidR="001619A7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the </w:t>
      </w:r>
      <w:r w:rsidR="54AE5C98"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  <w:t>Libby app</w:t>
      </w:r>
    </w:p>
    <w:p w:rsidRPr="002551AE" w:rsidR="00817617" w:rsidP="00AC2A34" w:rsidRDefault="00817617" w14:paraId="02540739" w14:textId="1C9E5885">
      <w:pPr>
        <w:pStyle w:val="NoSpacing"/>
        <w:jc w:val="center"/>
        <w:rPr>
          <w:rStyle w:val="Emphasis"/>
          <w:rFonts w:ascii="Arial" w:hAnsi="Arial" w:cs="Arial"/>
          <w:color w:val="333333"/>
          <w:spacing w:val="5"/>
          <w:sz w:val="22"/>
          <w:szCs w:val="22"/>
          <w:lang w:val="en-GB"/>
        </w:rPr>
      </w:pPr>
    </w:p>
    <w:p w:rsidRPr="002551AE" w:rsidR="00AC2A34" w:rsidP="00AC2A34" w:rsidRDefault="00AC2A34" w14:paraId="1D95B7C5" w14:textId="77777777">
      <w:pPr>
        <w:pStyle w:val="NoSpacing"/>
        <w:rPr>
          <w:rFonts w:ascii="Arial" w:hAnsi="Arial" w:cs="Arial"/>
          <w:sz w:val="22"/>
          <w:szCs w:val="22"/>
          <w:lang w:val="en-GB"/>
        </w:rPr>
      </w:pPr>
    </w:p>
    <w:p w:rsidRPr="00261DFB" w:rsidR="00715663" w:rsidP="66010DAD" w:rsidRDefault="00B9347E" w14:paraId="0BC1C1CE" w14:textId="533A824E">
      <w:pPr>
        <w:pStyle w:val="NormalWeb"/>
        <w:shd w:val="clear" w:color="auto" w:fill="FFFFFF" w:themeFill="background1"/>
        <w:spacing w:line="360" w:lineRule="auto"/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</w:pPr>
      <w:r w:rsidRPr="66010DAD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>C</w:t>
      </w:r>
      <w:r w:rsidRPr="66010DAD" w:rsidR="00AB2B72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>ITY/TOWN</w:t>
      </w:r>
      <w:r w:rsidRPr="66010DAD" w:rsidR="00F34CCB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 xml:space="preserve">, </w:t>
      </w:r>
      <w:r w:rsidRPr="66010DAD" w:rsidR="00AB2B72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 xml:space="preserve">Country </w:t>
      </w:r>
      <w:r w:rsidRPr="66010DAD" w:rsidR="00F34CCB">
        <w:rPr>
          <w:rFonts w:ascii="Arial" w:hAnsi="Arial" w:cs="Arial"/>
          <w:b/>
          <w:bCs/>
          <w:spacing w:val="5"/>
          <w:sz w:val="22"/>
          <w:szCs w:val="22"/>
          <w:lang w:val="en-GB"/>
        </w:rPr>
        <w:t>–</w:t>
      </w:r>
      <w:r w:rsidRPr="66010DAD" w:rsidR="00341DDA">
        <w:rPr>
          <w:rFonts w:ascii="Arial" w:hAnsi="Arial" w:cs="Arial"/>
          <w:b/>
          <w:bCs/>
          <w:spacing w:val="5"/>
          <w:sz w:val="22"/>
          <w:szCs w:val="22"/>
          <w:lang w:val="en-GB"/>
        </w:rPr>
        <w:t xml:space="preserve"> </w:t>
      </w:r>
      <w:r w:rsidRPr="66010DAD" w:rsidR="00CE5087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 xml:space="preserve">Day </w:t>
      </w:r>
      <w:r w:rsidRPr="66010DAD" w:rsidR="00F34CCB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>Month</w:t>
      </w:r>
      <w:r w:rsidRPr="66010DAD" w:rsidR="00341DDA">
        <w:rPr>
          <w:rFonts w:ascii="Arial" w:hAnsi="Arial" w:cs="Arial"/>
          <w:b/>
          <w:bCs/>
          <w:color w:val="FF0000"/>
          <w:spacing w:val="5"/>
          <w:sz w:val="22"/>
          <w:szCs w:val="22"/>
          <w:lang w:val="en-GB"/>
        </w:rPr>
        <w:t xml:space="preserve"> </w:t>
      </w:r>
      <w:r w:rsidRPr="66010DAD" w:rsidR="00341DDA">
        <w:rPr>
          <w:rFonts w:ascii="Arial" w:hAnsi="Arial" w:cs="Arial"/>
          <w:b/>
          <w:bCs/>
          <w:spacing w:val="5"/>
          <w:sz w:val="22"/>
          <w:szCs w:val="22"/>
          <w:lang w:val="en-GB"/>
        </w:rPr>
        <w:t>20</w:t>
      </w:r>
      <w:r w:rsidRPr="66010DAD" w:rsidR="002D7BB4">
        <w:rPr>
          <w:rFonts w:ascii="Arial" w:hAnsi="Arial" w:cs="Arial"/>
          <w:b/>
          <w:bCs/>
          <w:spacing w:val="5"/>
          <w:sz w:val="22"/>
          <w:szCs w:val="22"/>
          <w:lang w:val="en-GB"/>
        </w:rPr>
        <w:t>2</w:t>
      </w:r>
      <w:r w:rsidRPr="66010DAD" w:rsidR="000D7A2A">
        <w:rPr>
          <w:rFonts w:ascii="Arial" w:hAnsi="Arial" w:cs="Arial"/>
          <w:b/>
          <w:bCs/>
          <w:spacing w:val="5"/>
          <w:sz w:val="22"/>
          <w:szCs w:val="22"/>
          <w:lang w:val="en-GB"/>
        </w:rPr>
        <w:t>2</w:t>
      </w:r>
      <w:r w:rsidRPr="002551AE" w:rsidR="00FE139F">
        <w:rPr>
          <w:rFonts w:ascii="Arial" w:hAnsi="Arial" w:cs="Arial"/>
          <w:spacing w:val="5"/>
          <w:sz w:val="22"/>
          <w:szCs w:val="22"/>
          <w:lang w:val="en-GB"/>
        </w:rPr>
        <w:t xml:space="preserve"> – </w:t>
      </w:r>
      <w:r w:rsidRPr="002551AE" w:rsidR="000D7A2A">
        <w:rPr>
          <w:rFonts w:ascii="Arial" w:hAnsi="Arial" w:cs="Arial"/>
          <w:sz w:val="22"/>
          <w:szCs w:val="22"/>
          <w:lang w:val="en-GB"/>
        </w:rPr>
        <w:t xml:space="preserve">Booklovers in </w:t>
      </w:r>
      <w:r w:rsidRPr="002551AE" w:rsidR="000D7A2A">
        <w:rPr>
          <w:rFonts w:ascii="Arial" w:hAnsi="Arial" w:cs="Arial"/>
          <w:color w:val="FF0000"/>
          <w:sz w:val="22"/>
          <w:szCs w:val="22"/>
          <w:lang w:val="en-GB"/>
        </w:rPr>
        <w:t xml:space="preserve">[city/region in library service area] </w:t>
      </w:r>
      <w:r w:rsidRPr="002551AE" w:rsidR="000D7A2A">
        <w:rPr>
          <w:rFonts w:ascii="Arial" w:hAnsi="Arial" w:cs="Arial"/>
          <w:sz w:val="22"/>
          <w:szCs w:val="22"/>
          <w:lang w:val="en-GB"/>
        </w:rPr>
        <w:t>can join</w:t>
      </w:r>
      <w:r w:rsidR="00455641">
        <w:rPr>
          <w:rFonts w:ascii="Arial" w:hAnsi="Arial" w:cs="Arial"/>
          <w:sz w:val="22"/>
          <w:szCs w:val="22"/>
          <w:lang w:val="en-GB"/>
        </w:rPr>
        <w:t xml:space="preserve"> </w:t>
      </w:r>
      <w:r w:rsidRPr="002551AE" w:rsidR="00AD4BA6">
        <w:rPr>
          <w:rFonts w:ascii="Arial" w:hAnsi="Arial" w:cs="Arial"/>
          <w:spacing w:val="5"/>
          <w:sz w:val="22"/>
          <w:szCs w:val="22"/>
          <w:lang w:val="en-GB"/>
        </w:rPr>
        <w:t xml:space="preserve">thousands of readers </w:t>
      </w:r>
      <w:r w:rsidRPr="002551AE" w:rsidR="002266F0">
        <w:rPr>
          <w:rFonts w:ascii="Arial" w:hAnsi="Arial" w:cs="Arial"/>
          <w:spacing w:val="5"/>
          <w:sz w:val="22"/>
          <w:szCs w:val="22"/>
          <w:lang w:val="en-GB"/>
        </w:rPr>
        <w:t xml:space="preserve">across </w:t>
      </w:r>
      <w:r w:rsidRPr="002551AE" w:rsidR="00933F7A">
        <w:rPr>
          <w:rFonts w:ascii="Arial" w:hAnsi="Arial" w:cs="Arial"/>
          <w:spacing w:val="5"/>
          <w:sz w:val="22"/>
          <w:szCs w:val="22"/>
          <w:lang w:val="en-GB"/>
        </w:rPr>
        <w:t>the UK</w:t>
      </w:r>
      <w:r w:rsidR="00455641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="007D41A0">
        <w:rPr>
          <w:rFonts w:ascii="Arial" w:hAnsi="Arial" w:cs="Arial"/>
          <w:spacing w:val="5"/>
          <w:sz w:val="22"/>
          <w:szCs w:val="22"/>
          <w:lang w:val="en-GB"/>
        </w:rPr>
        <w:t xml:space="preserve">in </w:t>
      </w:r>
      <w:r w:rsidR="00455641">
        <w:rPr>
          <w:rFonts w:ascii="Arial" w:hAnsi="Arial" w:cs="Arial"/>
          <w:spacing w:val="5"/>
          <w:sz w:val="22"/>
          <w:szCs w:val="22"/>
          <w:lang w:val="en-GB"/>
        </w:rPr>
        <w:t xml:space="preserve">this year’s </w:t>
      </w:r>
      <w:hyperlink w:history="1" r:id="rId12">
        <w:r w:rsidRPr="002551AE" w:rsidR="005B4C15">
          <w:rPr>
            <w:rStyle w:val="Hyperlink"/>
            <w:rFonts w:ascii="Arial" w:hAnsi="Arial" w:cs="Arial"/>
            <w:color w:val="0000FF"/>
            <w:spacing w:val="5"/>
            <w:sz w:val="22"/>
            <w:szCs w:val="22"/>
            <w:u w:val="single"/>
            <w:lang w:val="en-GB"/>
          </w:rPr>
          <w:t>Together We Read</w:t>
        </w:r>
        <w:r w:rsidRPr="002551AE" w:rsidR="00881CB7">
          <w:rPr>
            <w:rStyle w:val="Hyperlink"/>
            <w:rFonts w:ascii="Arial" w:hAnsi="Arial" w:cs="Arial"/>
            <w:color w:val="0000FF"/>
            <w:spacing w:val="5"/>
            <w:sz w:val="22"/>
            <w:szCs w:val="22"/>
            <w:u w:val="single"/>
            <w:lang w:val="en-GB"/>
          </w:rPr>
          <w:t>:</w:t>
        </w:r>
        <w:r w:rsidRPr="002551AE" w:rsidR="005B4C15">
          <w:rPr>
            <w:rStyle w:val="Hyperlink"/>
            <w:rFonts w:ascii="Arial" w:hAnsi="Arial" w:cs="Arial"/>
            <w:color w:val="0000FF"/>
            <w:spacing w:val="5"/>
            <w:sz w:val="22"/>
            <w:szCs w:val="22"/>
            <w:u w:val="single"/>
            <w:lang w:val="en-GB"/>
          </w:rPr>
          <w:t xml:space="preserve"> </w:t>
        </w:r>
        <w:r w:rsidRPr="002551AE" w:rsidR="00933F7A">
          <w:rPr>
            <w:rStyle w:val="Hyperlink"/>
            <w:rFonts w:ascii="Arial" w:hAnsi="Arial" w:cs="Arial"/>
            <w:color w:val="0000FF"/>
            <w:spacing w:val="5"/>
            <w:sz w:val="22"/>
            <w:szCs w:val="22"/>
            <w:u w:val="single"/>
            <w:lang w:val="en-GB"/>
          </w:rPr>
          <w:t>UK</w:t>
        </w:r>
      </w:hyperlink>
      <w:r w:rsidRPr="002551AE" w:rsidR="00715663">
        <w:rPr>
          <w:rFonts w:ascii="Arial" w:hAnsi="Arial" w:cs="Arial"/>
          <w:color w:val="0000FF"/>
          <w:spacing w:val="5"/>
          <w:sz w:val="22"/>
          <w:szCs w:val="22"/>
          <w:lang w:val="en-GB"/>
        </w:rPr>
        <w:t xml:space="preserve"> </w:t>
      </w:r>
      <w:r w:rsidRPr="002551AE" w:rsidR="004448D5">
        <w:rPr>
          <w:rFonts w:ascii="Arial" w:hAnsi="Arial" w:cs="Arial"/>
          <w:spacing w:val="5"/>
          <w:sz w:val="22"/>
          <w:szCs w:val="22"/>
          <w:lang w:val="en-GB"/>
        </w:rPr>
        <w:t>digital book club</w:t>
      </w:r>
      <w:r w:rsidRPr="002551AE" w:rsidR="00CB0DB7">
        <w:rPr>
          <w:rFonts w:ascii="Arial" w:hAnsi="Arial" w:cs="Arial"/>
          <w:spacing w:val="5"/>
          <w:sz w:val="22"/>
          <w:szCs w:val="22"/>
          <w:lang w:val="en-GB"/>
        </w:rPr>
        <w:t xml:space="preserve">. </w:t>
      </w:r>
      <w:r w:rsidRPr="002551AE" w:rsidR="006311A5">
        <w:rPr>
          <w:rFonts w:ascii="Arial" w:hAnsi="Arial" w:cs="Arial"/>
          <w:sz w:val="22"/>
          <w:szCs w:val="22"/>
          <w:lang w:val="en-GB"/>
        </w:rPr>
        <w:t xml:space="preserve">From </w:t>
      </w:r>
      <w:r w:rsidR="00087B19">
        <w:rPr>
          <w:rFonts w:ascii="Arial" w:hAnsi="Arial" w:cs="Arial"/>
          <w:sz w:val="22"/>
          <w:szCs w:val="22"/>
          <w:lang w:val="en-GB"/>
        </w:rPr>
        <w:t>6</w:t>
      </w:r>
      <w:r w:rsidRPr="002551AE" w:rsidR="00662563">
        <w:rPr>
          <w:rFonts w:ascii="Arial" w:hAnsi="Arial" w:cs="Arial"/>
          <w:sz w:val="22"/>
          <w:szCs w:val="22"/>
          <w:lang w:val="en-GB"/>
        </w:rPr>
        <w:t>-</w:t>
      </w:r>
      <w:r w:rsidR="00087B19">
        <w:rPr>
          <w:rFonts w:ascii="Arial" w:hAnsi="Arial" w:cs="Arial"/>
          <w:sz w:val="22"/>
          <w:szCs w:val="22"/>
          <w:lang w:val="en-GB"/>
        </w:rPr>
        <w:t>20</w:t>
      </w:r>
      <w:r w:rsidRPr="002551AE" w:rsidR="00662563">
        <w:rPr>
          <w:rFonts w:ascii="Arial" w:hAnsi="Arial" w:cs="Arial"/>
          <w:sz w:val="22"/>
          <w:szCs w:val="22"/>
          <w:lang w:val="en-GB"/>
        </w:rPr>
        <w:t xml:space="preserve"> October</w:t>
      </w:r>
      <w:r w:rsidRPr="002551AE" w:rsidR="004719E1">
        <w:rPr>
          <w:rFonts w:ascii="Arial" w:hAnsi="Arial" w:cs="Arial"/>
          <w:sz w:val="22"/>
          <w:szCs w:val="22"/>
          <w:lang w:val="en-GB"/>
        </w:rPr>
        <w:t>,</w:t>
      </w:r>
      <w:r w:rsidRPr="002551AE" w:rsidR="00E94948">
        <w:rPr>
          <w:rFonts w:ascii="Arial" w:hAnsi="Arial" w:cs="Arial"/>
          <w:sz w:val="22"/>
          <w:szCs w:val="22"/>
          <w:lang w:val="en-GB"/>
        </w:rPr>
        <w:t xml:space="preserve"> </w:t>
      </w:r>
      <w:r w:rsidRPr="002551AE" w:rsidR="00E94948">
        <w:rPr>
          <w:rFonts w:ascii="Arial" w:hAnsi="Arial" w:cs="Arial"/>
          <w:color w:val="FF0000"/>
          <w:sz w:val="22"/>
          <w:szCs w:val="22"/>
          <w:lang w:val="en-GB"/>
        </w:rPr>
        <w:t>Library</w:t>
      </w:r>
      <w:r w:rsidRPr="002551AE" w:rsidR="000B7758">
        <w:rPr>
          <w:rFonts w:ascii="Arial" w:hAnsi="Arial" w:cs="Arial"/>
          <w:color w:val="FF0000"/>
          <w:sz w:val="22"/>
          <w:szCs w:val="22"/>
          <w:lang w:val="en-GB"/>
        </w:rPr>
        <w:t xml:space="preserve"> Name</w:t>
      </w:r>
      <w:r w:rsidRPr="002551AE" w:rsidR="00E94948">
        <w:rPr>
          <w:rFonts w:ascii="Arial" w:hAnsi="Arial" w:cs="Arial"/>
          <w:sz w:val="22"/>
          <w:szCs w:val="22"/>
          <w:lang w:val="en-GB"/>
        </w:rPr>
        <w:t xml:space="preserve"> </w:t>
      </w:r>
      <w:r w:rsidRPr="002551AE" w:rsidR="00B4499D">
        <w:rPr>
          <w:rFonts w:ascii="Arial" w:hAnsi="Arial" w:cs="Arial"/>
          <w:sz w:val="22"/>
          <w:szCs w:val="22"/>
          <w:lang w:val="en-GB"/>
        </w:rPr>
        <w:t xml:space="preserve">users </w:t>
      </w:r>
      <w:r w:rsidRPr="002551AE" w:rsidR="005B4C15">
        <w:rPr>
          <w:rFonts w:ascii="Arial" w:hAnsi="Arial" w:cs="Arial"/>
          <w:sz w:val="22"/>
          <w:szCs w:val="22"/>
          <w:lang w:val="en-GB"/>
        </w:rPr>
        <w:t>can</w:t>
      </w:r>
      <w:r w:rsidRPr="002551AE" w:rsidR="00E94948">
        <w:rPr>
          <w:rFonts w:ascii="Arial" w:hAnsi="Arial" w:cs="Arial"/>
          <w:sz w:val="22"/>
          <w:szCs w:val="22"/>
          <w:lang w:val="en-GB"/>
        </w:rPr>
        <w:t xml:space="preserve"> </w:t>
      </w:r>
      <w:r w:rsidRPr="002551AE" w:rsidR="00526757">
        <w:rPr>
          <w:rFonts w:ascii="Arial" w:hAnsi="Arial" w:cs="Arial"/>
          <w:sz w:val="22"/>
          <w:szCs w:val="22"/>
          <w:lang w:val="en-GB"/>
        </w:rPr>
        <w:t>e</w:t>
      </w:r>
      <w:r w:rsidRPr="002551AE" w:rsidR="29F81570">
        <w:rPr>
          <w:rFonts w:ascii="Arial" w:hAnsi="Arial" w:cs="Arial"/>
          <w:sz w:val="22"/>
          <w:szCs w:val="22"/>
          <w:lang w:val="en-GB"/>
        </w:rPr>
        <w:t xml:space="preserve">njoy </w:t>
      </w:r>
      <w:r w:rsidRPr="00277BDF" w:rsidR="00277BDF">
        <w:rPr>
          <w:rFonts w:ascii="Arial" w:hAnsi="Arial" w:cs="Arial"/>
          <w:spacing w:val="5"/>
          <w:sz w:val="22"/>
          <w:szCs w:val="22"/>
          <w:lang w:val="en-GB"/>
        </w:rPr>
        <w:t>Bella Mackie</w:t>
      </w:r>
      <w:r w:rsidR="00277BDF">
        <w:rPr>
          <w:rFonts w:ascii="Arial" w:hAnsi="Arial" w:cs="Arial"/>
          <w:spacing w:val="5"/>
          <w:sz w:val="22"/>
          <w:szCs w:val="22"/>
          <w:lang w:val="en-GB"/>
        </w:rPr>
        <w:t xml:space="preserve">’s </w:t>
      </w:r>
      <w:hyperlink w:history="1" r:id="rId13">
        <w:r w:rsidRPr="66010DAD" w:rsidR="00087B19">
          <w:rPr>
            <w:rStyle w:val="Hyperlink"/>
            <w:rFonts w:ascii="Arial" w:hAnsi="Arial" w:cs="Arial"/>
            <w:i/>
            <w:iCs/>
            <w:color w:val="0000FF"/>
            <w:sz w:val="22"/>
            <w:szCs w:val="22"/>
            <w:u w:val="single"/>
            <w:lang w:val="en-GB"/>
          </w:rPr>
          <w:t>How to Kill Your Family</w:t>
        </w:r>
      </w:hyperlink>
      <w:r w:rsidRPr="002551AE" w:rsidR="7DB5640B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AB3778D">
        <w:rPr>
          <w:rFonts w:ascii="Arial" w:hAnsi="Arial" w:cs="Arial"/>
          <w:spacing w:val="5"/>
          <w:sz w:val="22"/>
          <w:szCs w:val="22"/>
          <w:lang w:val="en-GB"/>
        </w:rPr>
        <w:t xml:space="preserve">for free </w:t>
      </w:r>
      <w:r w:rsidRPr="002551AE" w:rsidR="0041278F">
        <w:rPr>
          <w:rFonts w:ascii="Arial" w:hAnsi="Arial" w:cs="Arial"/>
          <w:spacing w:val="5"/>
          <w:sz w:val="22"/>
          <w:szCs w:val="22"/>
          <w:lang w:val="en-GB"/>
        </w:rPr>
        <w:t xml:space="preserve">as an </w:t>
      </w:r>
      <w:proofErr w:type="spellStart"/>
      <w:r w:rsidRPr="002551AE" w:rsidR="00E8011A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>ebook</w:t>
      </w:r>
      <w:proofErr w:type="spellEnd"/>
      <w:r w:rsidRPr="002551AE" w:rsidR="000A1B08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41278F">
        <w:rPr>
          <w:rFonts w:ascii="Arial" w:hAnsi="Arial" w:cs="Arial"/>
          <w:spacing w:val="5"/>
          <w:sz w:val="22"/>
          <w:szCs w:val="22"/>
          <w:lang w:val="en-GB"/>
        </w:rPr>
        <w:t>and audiobook</w:t>
      </w:r>
      <w:r w:rsidRPr="002551AE" w:rsidR="36F4E6BF">
        <w:rPr>
          <w:rFonts w:ascii="Arial" w:hAnsi="Arial" w:cs="Arial"/>
          <w:spacing w:val="5"/>
          <w:sz w:val="22"/>
          <w:szCs w:val="22"/>
          <w:lang w:val="en-GB"/>
        </w:rPr>
        <w:t xml:space="preserve"> just by</w:t>
      </w:r>
      <w:r w:rsidRPr="66010DAD" w:rsidR="00662563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 downloading the</w:t>
      </w:r>
      <w:r w:rsidRPr="66010DAD" w:rsidR="00E52AFB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 </w:t>
      </w:r>
      <w:hyperlink w:history="1" r:id="rId14">
        <w:r w:rsidRPr="002551AE" w:rsidR="00E52AFB">
          <w:rPr>
            <w:rStyle w:val="Hyperlink"/>
            <w:rFonts w:ascii="Arial" w:hAnsi="Arial" w:cs="Arial"/>
            <w:color w:val="0000FF"/>
            <w:spacing w:val="5"/>
            <w:sz w:val="22"/>
            <w:szCs w:val="22"/>
            <w:u w:val="single"/>
            <w:lang w:val="en-GB"/>
          </w:rPr>
          <w:t>Libby app</w:t>
        </w:r>
      </w:hyperlink>
      <w:r w:rsidRPr="66010DAD" w:rsidR="00E52AFB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 </w:t>
      </w:r>
      <w:r w:rsidRPr="66010DAD" w:rsidR="00662563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or </w:t>
      </w:r>
      <w:r w:rsidRPr="66010DAD" w:rsidR="00E94948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visiting </w:t>
      </w:r>
      <w:r w:rsidRPr="66010DAD" w:rsidR="00E94948">
        <w:rPr>
          <w:rStyle w:val="Emphasis"/>
          <w:rFonts w:ascii="Arial" w:hAnsi="Arial" w:cs="Arial"/>
          <w:i w:val="0"/>
          <w:iCs w:val="0"/>
          <w:color w:val="FF0000"/>
          <w:spacing w:val="5"/>
          <w:sz w:val="22"/>
          <w:szCs w:val="22"/>
          <w:lang w:val="en-GB"/>
        </w:rPr>
        <w:t>http://xxx.lib.overdrive.com</w:t>
      </w:r>
      <w:r w:rsidRPr="002551AE" w:rsidR="002E3154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>.</w:t>
      </w:r>
      <w:r w:rsidRPr="002551AE" w:rsidR="002C5371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 </w:t>
      </w:r>
      <w:r w:rsidRPr="002551AE" w:rsidR="00662563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They </w:t>
      </w:r>
      <w:r w:rsidRPr="00261DFB" w:rsidR="00662563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can also participate in an </w:t>
      </w:r>
      <w:hyperlink w:history="1" r:id="rId15">
        <w:r w:rsidRPr="00261DFB" w:rsidR="00662563">
          <w:rPr>
            <w:rStyle w:val="Hyperlink"/>
            <w:rFonts w:ascii="Arial" w:hAnsi="Arial" w:cs="Arial"/>
            <w:color w:val="0000FF"/>
            <w:spacing w:val="5"/>
            <w:sz w:val="22"/>
            <w:szCs w:val="22"/>
            <w:u w:val="single"/>
            <w:lang w:val="en-GB"/>
          </w:rPr>
          <w:t>online discussion</w:t>
        </w:r>
      </w:hyperlink>
      <w:r w:rsidRPr="00261DFB" w:rsidR="00662563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 with other</w:t>
      </w:r>
      <w:r w:rsidRPr="00261DFB" w:rsidR="1B69A781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 book fans</w:t>
      </w:r>
      <w:r w:rsidRPr="00261DFB" w:rsidR="00662563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 </w:t>
      </w:r>
      <w:r w:rsidRPr="00261DFB" w:rsidR="6D013211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 xml:space="preserve">from </w:t>
      </w:r>
      <w:r w:rsidRPr="00261DFB" w:rsidR="00662563">
        <w:rPr>
          <w:rStyle w:val="Hyperlink"/>
          <w:rFonts w:ascii="Arial" w:hAnsi="Arial" w:cs="Arial"/>
          <w:color w:val="auto"/>
          <w:spacing w:val="5"/>
          <w:sz w:val="22"/>
          <w:szCs w:val="22"/>
          <w:lang w:val="en-GB"/>
        </w:rPr>
        <w:t>across the country.</w:t>
      </w:r>
    </w:p>
    <w:p w:rsidRPr="00261DFB" w:rsidR="00F34CCB" w:rsidP="66010DAD" w:rsidRDefault="00933F7A" w14:paraId="2334C2A5" w14:textId="3F5C5114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="Arial" w:hAnsi="Arial" w:cs="Arial"/>
          <w:spacing w:val="5"/>
          <w:sz w:val="22"/>
          <w:szCs w:val="22"/>
          <w:lang w:val="en-GB"/>
        </w:rPr>
      </w:pPr>
      <w:r w:rsidRPr="00261DFB">
        <w:rPr>
          <w:rFonts w:ascii="Arial" w:hAnsi="Arial" w:cs="Arial"/>
          <w:spacing w:val="5"/>
          <w:sz w:val="22"/>
          <w:szCs w:val="22"/>
          <w:lang w:val="en-GB"/>
        </w:rPr>
        <w:t xml:space="preserve">The Together We Read: UK digital book club connects readers </w:t>
      </w:r>
      <w:r w:rsidRPr="00261DFB" w:rsidR="00261DFB">
        <w:rPr>
          <w:rFonts w:ascii="Arial" w:hAnsi="Arial" w:cs="Arial"/>
          <w:spacing w:val="5"/>
          <w:sz w:val="22"/>
          <w:szCs w:val="22"/>
          <w:lang w:val="en-GB"/>
        </w:rPr>
        <w:t>through UK public libraries with</w:t>
      </w:r>
      <w:r w:rsidR="005E1E9C">
        <w:rPr>
          <w:rFonts w:ascii="Arial" w:hAnsi="Arial" w:cs="Arial"/>
          <w:spacing w:val="5"/>
          <w:sz w:val="22"/>
          <w:szCs w:val="22"/>
          <w:lang w:val="en-GB"/>
        </w:rPr>
        <w:t xml:space="preserve"> a featured</w:t>
      </w:r>
      <w:r w:rsidR="2120576E">
        <w:rPr>
          <w:rFonts w:ascii="Arial" w:hAnsi="Arial" w:cs="Arial"/>
          <w:spacing w:val="5"/>
          <w:sz w:val="22"/>
          <w:szCs w:val="22"/>
          <w:lang w:val="en-GB"/>
        </w:rPr>
        <w:t xml:space="preserve"> title</w:t>
      </w:r>
      <w:r w:rsidRPr="00261DFB" w:rsidR="00261DFB">
        <w:rPr>
          <w:rFonts w:ascii="Arial" w:hAnsi="Arial" w:cs="Arial"/>
          <w:spacing w:val="5"/>
          <w:sz w:val="22"/>
          <w:szCs w:val="22"/>
          <w:lang w:val="en-GB"/>
        </w:rPr>
        <w:t xml:space="preserve"> for two weeks </w:t>
      </w:r>
      <w:r w:rsidRPr="00261DFB" w:rsidR="41011DA6">
        <w:rPr>
          <w:rFonts w:ascii="Arial" w:hAnsi="Arial" w:cs="Arial"/>
          <w:spacing w:val="5"/>
          <w:sz w:val="22"/>
          <w:szCs w:val="22"/>
          <w:lang w:val="en-GB"/>
        </w:rPr>
        <w:t>e</w:t>
      </w:r>
      <w:r w:rsidRPr="00261DFB" w:rsidR="0DB5EFD7">
        <w:rPr>
          <w:rFonts w:ascii="Arial" w:hAnsi="Arial" w:cs="Arial"/>
          <w:spacing w:val="5"/>
          <w:sz w:val="22"/>
          <w:szCs w:val="22"/>
          <w:lang w:val="en-GB"/>
        </w:rPr>
        <w:t xml:space="preserve">ach </w:t>
      </w:r>
      <w:r w:rsidRPr="00261DFB" w:rsidR="41011DA6">
        <w:rPr>
          <w:rFonts w:ascii="Arial" w:hAnsi="Arial" w:cs="Arial"/>
          <w:spacing w:val="5"/>
          <w:sz w:val="22"/>
          <w:szCs w:val="22"/>
          <w:lang w:val="en-GB"/>
        </w:rPr>
        <w:t>year</w:t>
      </w:r>
      <w:r w:rsidRPr="00261DFB" w:rsidR="2786EDD2">
        <w:rPr>
          <w:rFonts w:ascii="Arial" w:hAnsi="Arial" w:cs="Arial"/>
          <w:spacing w:val="5"/>
          <w:sz w:val="22"/>
          <w:szCs w:val="22"/>
          <w:lang w:val="en-GB"/>
        </w:rPr>
        <w:t>: all that’s needed is</w:t>
      </w:r>
      <w:r w:rsidRPr="00261DFB" w:rsidR="00261DFB">
        <w:rPr>
          <w:rFonts w:ascii="Arial" w:hAnsi="Arial" w:cs="Arial"/>
          <w:spacing w:val="5"/>
          <w:sz w:val="22"/>
          <w:szCs w:val="22"/>
          <w:lang w:val="en-GB"/>
        </w:rPr>
        <w:t xml:space="preserve"> a </w:t>
      </w:r>
      <w:r w:rsidRPr="00261DFB" w:rsidR="00261DFB">
        <w:rPr>
          <w:rFonts w:ascii="Arial" w:hAnsi="Arial" w:cs="Arial"/>
          <w:color w:val="FF0000"/>
          <w:spacing w:val="5"/>
          <w:sz w:val="22"/>
          <w:szCs w:val="22"/>
          <w:lang w:val="en-GB"/>
        </w:rPr>
        <w:t>Library Name</w:t>
      </w:r>
      <w:r w:rsidRPr="00261DFB" w:rsidR="00261DFB">
        <w:rPr>
          <w:rFonts w:ascii="Arial" w:hAnsi="Arial" w:cs="Arial"/>
          <w:color w:val="333333"/>
          <w:spacing w:val="5"/>
          <w:sz w:val="22"/>
          <w:szCs w:val="22"/>
          <w:lang w:val="en-GB"/>
        </w:rPr>
        <w:t xml:space="preserve"> c</w:t>
      </w:r>
      <w:r w:rsidRPr="00261DFB" w:rsidR="00261DFB">
        <w:rPr>
          <w:rFonts w:ascii="Arial" w:hAnsi="Arial" w:cs="Arial"/>
          <w:spacing w:val="5"/>
          <w:sz w:val="22"/>
          <w:szCs w:val="22"/>
          <w:lang w:val="en-GB"/>
        </w:rPr>
        <w:t>ard to get started.</w:t>
      </w:r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 During the programme, readers </w:t>
      </w:r>
      <w:r w:rsidRPr="00261DFB" w:rsidR="3677E4FB">
        <w:rPr>
          <w:rFonts w:ascii="Arial" w:hAnsi="Arial" w:cs="Arial"/>
          <w:sz w:val="22"/>
          <w:szCs w:val="22"/>
          <w:lang w:val="en-GB"/>
        </w:rPr>
        <w:t xml:space="preserve">can </w:t>
      </w:r>
      <w:r w:rsidRPr="00261DFB" w:rsidR="00261DFB">
        <w:rPr>
          <w:rFonts w:ascii="Arial" w:hAnsi="Arial" w:cs="Arial"/>
          <w:sz w:val="22"/>
          <w:szCs w:val="22"/>
          <w:lang w:val="en-GB"/>
        </w:rPr>
        <w:t>participate in engaging online discussions about the title</w:t>
      </w:r>
      <w:r w:rsidRPr="00261DFB" w:rsidR="00261DFB">
        <w:rPr>
          <w:rFonts w:ascii="Arial" w:hAnsi="Arial" w:cs="Arial"/>
          <w:color w:val="FF0000"/>
          <w:sz w:val="22"/>
          <w:szCs w:val="22"/>
          <w:lang w:val="en-GB"/>
        </w:rPr>
        <w:t xml:space="preserve"> as well as</w:t>
      </w:r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 </w:t>
      </w:r>
      <w:r w:rsidRPr="00261DFB" w:rsidR="00261DFB">
        <w:rPr>
          <w:rFonts w:ascii="Arial" w:hAnsi="Arial" w:cs="Arial"/>
          <w:color w:val="FF0000"/>
          <w:sz w:val="22"/>
          <w:szCs w:val="22"/>
          <w:lang w:val="en-GB"/>
        </w:rPr>
        <w:t>[insert any additional library activity info happening during the program dates]</w:t>
      </w:r>
      <w:r w:rsidRPr="00261DFB" w:rsidR="00261DFB">
        <w:rPr>
          <w:rFonts w:ascii="Arial" w:hAnsi="Arial" w:cs="Arial"/>
          <w:sz w:val="22"/>
          <w:szCs w:val="22"/>
          <w:lang w:val="en-GB"/>
        </w:rPr>
        <w:t>.</w:t>
      </w:r>
      <w:r w:rsidRPr="00261DFB" w:rsidR="00261DFB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61DFB" w:rsidR="00261DFB">
        <w:rPr>
          <w:rFonts w:ascii="Arial" w:hAnsi="Arial" w:cs="Arial"/>
          <w:sz w:val="22"/>
          <w:szCs w:val="22"/>
          <w:lang w:val="en-GB"/>
        </w:rPr>
        <w:t>T</w:t>
      </w:r>
      <w:r w:rsidRPr="00261DFB" w:rsidR="244C8613">
        <w:rPr>
          <w:rFonts w:ascii="Arial" w:hAnsi="Arial" w:cs="Arial"/>
          <w:sz w:val="22"/>
          <w:szCs w:val="22"/>
          <w:lang w:val="en-GB"/>
        </w:rPr>
        <w:t xml:space="preserve">ogether We Read: UK is completely </w:t>
      </w:r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free </w:t>
      </w:r>
      <w:r w:rsidRPr="00261DFB" w:rsidR="75A65C44">
        <w:rPr>
          <w:rFonts w:ascii="Arial" w:hAnsi="Arial" w:cs="Arial"/>
          <w:sz w:val="22"/>
          <w:szCs w:val="22"/>
          <w:lang w:val="en-GB"/>
        </w:rPr>
        <w:t xml:space="preserve">and </w:t>
      </w:r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is facilitated by </w:t>
      </w:r>
      <w:hyperlink w:history="1" r:id="rId16">
        <w:r w:rsidRPr="00261DFB" w:rsidR="00261DFB">
          <w:rPr>
            <w:rStyle w:val="Hyperlink"/>
            <w:rFonts w:ascii="Arial" w:hAnsi="Arial" w:cs="Arial"/>
            <w:color w:val="0000FF"/>
            <w:sz w:val="22"/>
            <w:szCs w:val="22"/>
            <w:u w:val="single"/>
            <w:lang w:val="en-GB"/>
          </w:rPr>
          <w:t>OverDrive</w:t>
        </w:r>
      </w:hyperlink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, </w:t>
      </w:r>
      <w:r w:rsidRPr="00261DFB" w:rsidR="0DAEBF79">
        <w:rPr>
          <w:rFonts w:ascii="Arial" w:hAnsi="Arial" w:cs="Arial"/>
          <w:sz w:val="22"/>
          <w:szCs w:val="22"/>
          <w:lang w:val="en-GB"/>
        </w:rPr>
        <w:t xml:space="preserve">creator of the award-winning Libby app and </w:t>
      </w:r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the leading digital reading platform </w:t>
      </w:r>
      <w:r w:rsidR="004249D4">
        <w:rPr>
          <w:rFonts w:ascii="Arial" w:hAnsi="Arial" w:cs="Arial"/>
          <w:sz w:val="22"/>
          <w:szCs w:val="22"/>
          <w:lang w:val="en-GB"/>
        </w:rPr>
        <w:t xml:space="preserve">in the UK </w:t>
      </w:r>
      <w:r w:rsidRPr="00261DFB" w:rsidR="00261DFB">
        <w:rPr>
          <w:rFonts w:ascii="Arial" w:hAnsi="Arial" w:cs="Arial"/>
          <w:sz w:val="22"/>
          <w:szCs w:val="22"/>
          <w:lang w:val="en-GB"/>
        </w:rPr>
        <w:t xml:space="preserve">for </w:t>
      </w:r>
      <w:proofErr w:type="spellStart"/>
      <w:r w:rsidRPr="00261DFB" w:rsidR="00261DFB">
        <w:rPr>
          <w:rFonts w:ascii="Arial" w:hAnsi="Arial" w:cs="Arial"/>
          <w:sz w:val="22"/>
          <w:szCs w:val="22"/>
          <w:lang w:val="en-GB"/>
        </w:rPr>
        <w:t>ebooks</w:t>
      </w:r>
      <w:proofErr w:type="spellEnd"/>
      <w:r w:rsidRPr="00261DFB" w:rsidR="00261DFB">
        <w:rPr>
          <w:rFonts w:ascii="Arial" w:hAnsi="Arial" w:cs="Arial"/>
          <w:sz w:val="22"/>
          <w:szCs w:val="22"/>
          <w:lang w:val="en-GB"/>
        </w:rPr>
        <w:t>, audiobooks</w:t>
      </w:r>
      <w:r w:rsidR="00261DFB">
        <w:rPr>
          <w:rFonts w:ascii="Arial" w:hAnsi="Arial" w:cs="Arial"/>
          <w:sz w:val="22"/>
          <w:szCs w:val="22"/>
          <w:lang w:val="en-GB"/>
        </w:rPr>
        <w:t xml:space="preserve">, </w:t>
      </w:r>
      <w:proofErr w:type="gramStart"/>
      <w:r w:rsidRPr="00261DFB" w:rsidR="00261DFB">
        <w:rPr>
          <w:rFonts w:ascii="Arial" w:hAnsi="Arial" w:cs="Arial"/>
          <w:sz w:val="22"/>
          <w:szCs w:val="22"/>
          <w:lang w:val="en-GB"/>
        </w:rPr>
        <w:t>magazines</w:t>
      </w:r>
      <w:proofErr w:type="gramEnd"/>
      <w:r w:rsidR="00261DFB">
        <w:rPr>
          <w:rFonts w:ascii="Arial" w:hAnsi="Arial" w:cs="Arial"/>
          <w:sz w:val="22"/>
          <w:szCs w:val="22"/>
          <w:lang w:val="en-GB"/>
        </w:rPr>
        <w:t xml:space="preserve"> and newspapers</w:t>
      </w:r>
      <w:r w:rsidRPr="00261DFB" w:rsidR="00261DFB">
        <w:rPr>
          <w:rFonts w:ascii="Arial" w:hAnsi="Arial" w:cs="Arial"/>
          <w:sz w:val="22"/>
          <w:szCs w:val="22"/>
          <w:lang w:val="en-GB"/>
        </w:rPr>
        <w:t>.</w:t>
      </w:r>
    </w:p>
    <w:p w:rsidRPr="002551AE" w:rsidR="003E2A9D" w:rsidP="00FF3BAC" w:rsidRDefault="003E2A9D" w14:paraId="3A1C005E" w14:textId="7777777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333333"/>
          <w:spacing w:val="5"/>
          <w:sz w:val="22"/>
          <w:szCs w:val="22"/>
          <w:lang w:val="en-GB"/>
        </w:rPr>
      </w:pPr>
    </w:p>
    <w:p w:rsidRPr="002551AE" w:rsidR="00FE139F" w:rsidP="00FF3BAC" w:rsidRDefault="005D324D" w14:paraId="4103FC7A" w14:textId="49283843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FF0000"/>
          <w:spacing w:val="5"/>
          <w:sz w:val="22"/>
          <w:szCs w:val="22"/>
          <w:lang w:val="en-GB"/>
        </w:rPr>
      </w:pPr>
      <w:r w:rsidRPr="002551AE">
        <w:rPr>
          <w:rFonts w:ascii="Arial" w:hAnsi="Arial" w:cs="Arial"/>
          <w:color w:val="FF0000"/>
          <w:spacing w:val="5"/>
          <w:sz w:val="22"/>
          <w:szCs w:val="22"/>
          <w:lang w:val="en-GB"/>
        </w:rPr>
        <w:t xml:space="preserve">[Quote from Library staff member (excitement about the program, first-hand experience with the program, etc.)] </w:t>
      </w:r>
    </w:p>
    <w:p w:rsidRPr="00693B38" w:rsidR="00061483" w:rsidP="00693B38" w:rsidRDefault="00693B38" w14:paraId="7E791474" w14:textId="109080ED">
      <w:pPr>
        <w:pStyle w:val="NormalWeb"/>
        <w:shd w:val="clear" w:color="auto" w:fill="FFFFFF"/>
        <w:spacing w:line="360" w:lineRule="auto"/>
        <w:rPr>
          <w:rStyle w:val="Emphasis"/>
          <w:rFonts w:ascii="Arial" w:hAnsi="Arial" w:cs="Arial"/>
          <w:spacing w:val="5"/>
          <w:sz w:val="22"/>
          <w:szCs w:val="22"/>
          <w:lang w:val="en-GB"/>
        </w:rPr>
      </w:pPr>
      <w:r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In </w:t>
      </w:r>
      <w:r w:rsidRPr="00DB617E" w:rsidR="00DB617E">
        <w:rPr>
          <w:rStyle w:val="Emphasis"/>
          <w:rFonts w:ascii="Arial" w:hAnsi="Arial" w:cs="Arial"/>
          <w:spacing w:val="5"/>
          <w:sz w:val="22"/>
          <w:szCs w:val="22"/>
          <w:lang w:val="en-GB"/>
        </w:rPr>
        <w:t>How to Kill Your Family</w:t>
      </w:r>
      <w:r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>,</w:t>
      </w:r>
      <w:r w:rsidR="00DB617E">
        <w:rPr>
          <w:rStyle w:val="Emphasis"/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693B38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Grace Bernard vows revenge </w:t>
      </w:r>
      <w:r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when she </w:t>
      </w:r>
      <w:r w:rsidRPr="00693B38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discovers her absentee millionaire father has rejected her dying mother’s pleas for </w:t>
      </w:r>
      <w:r w:rsidRPr="00693B38" w:rsidR="004759CC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>help and</w:t>
      </w:r>
      <w:r w:rsidRPr="00693B38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 sets about to kill every member of his family. But then Grace is imprisoned for a murder she didn’t commit.</w:t>
      </w:r>
      <w:r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 </w:t>
      </w:r>
      <w:r w:rsidRPr="00693B38"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>Readers have a front row seat as Grace picks off the family one by one – and the result is as gruesome as it is entertaining in this wickedly dark romp about class, family, love… and murder.</w:t>
      </w:r>
      <w:r>
        <w:rPr>
          <w:rStyle w:val="Emphasis"/>
          <w:rFonts w:ascii="Arial" w:hAnsi="Arial" w:cs="Arial"/>
          <w:i w:val="0"/>
          <w:iCs w:val="0"/>
          <w:spacing w:val="5"/>
          <w:sz w:val="22"/>
          <w:szCs w:val="22"/>
          <w:lang w:val="en-GB"/>
        </w:rPr>
        <w:t xml:space="preserve"> </w:t>
      </w:r>
    </w:p>
    <w:p w:rsidR="000D1C16" w:rsidP="66010DAD" w:rsidRDefault="00352B71" w14:paraId="47C4E7C7" w14:textId="7C32EA80">
      <w:pPr>
        <w:pStyle w:val="NormalWeb"/>
        <w:shd w:val="clear" w:color="auto" w:fill="FFFFFF" w:themeFill="background1"/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DB617E">
        <w:rPr>
          <w:rStyle w:val="Emphasis"/>
          <w:rFonts w:ascii="Arial" w:hAnsi="Arial" w:cs="Arial"/>
          <w:spacing w:val="5"/>
          <w:sz w:val="22"/>
          <w:szCs w:val="22"/>
          <w:lang w:val="en-GB"/>
        </w:rPr>
        <w:t>How to Kill Your Family</w:t>
      </w:r>
      <w:r>
        <w:rPr>
          <w:rStyle w:val="Emphasis"/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892781">
        <w:rPr>
          <w:rFonts w:ascii="Arial" w:hAnsi="Arial" w:cs="Arial"/>
          <w:spacing w:val="5"/>
          <w:sz w:val="22"/>
          <w:szCs w:val="22"/>
          <w:lang w:val="en-GB"/>
        </w:rPr>
        <w:t>is published by</w:t>
      </w:r>
      <w:r w:rsidRPr="002551AE" w:rsidR="00D1595E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="0077144C">
        <w:rPr>
          <w:rFonts w:ascii="Arial" w:hAnsi="Arial" w:cs="Arial"/>
          <w:spacing w:val="5"/>
          <w:sz w:val="22"/>
          <w:szCs w:val="22"/>
          <w:lang w:val="en-GB"/>
        </w:rPr>
        <w:t xml:space="preserve">HarperCollins </w:t>
      </w:r>
      <w:r w:rsidRPr="00F55CCC" w:rsidR="00F55CCC">
        <w:rPr>
          <w:rFonts w:ascii="Arial" w:hAnsi="Arial" w:cs="Arial"/>
          <w:spacing w:val="5"/>
          <w:sz w:val="22"/>
          <w:szCs w:val="22"/>
          <w:lang w:val="en-GB"/>
        </w:rPr>
        <w:t>Publishers</w:t>
      </w:r>
      <w:r w:rsidRPr="002551AE" w:rsidR="0041278F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892781">
        <w:rPr>
          <w:rFonts w:ascii="Arial" w:hAnsi="Arial" w:cs="Arial"/>
          <w:spacing w:val="5"/>
          <w:sz w:val="22"/>
          <w:szCs w:val="22"/>
          <w:lang w:val="en-GB"/>
        </w:rPr>
        <w:t>and</w:t>
      </w:r>
      <w:r w:rsidRPr="002551AE" w:rsidR="002C5371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F34CCB">
        <w:rPr>
          <w:rFonts w:ascii="Arial" w:hAnsi="Arial" w:cs="Arial"/>
          <w:spacing w:val="5"/>
          <w:sz w:val="22"/>
          <w:szCs w:val="22"/>
          <w:lang w:val="en-GB"/>
        </w:rPr>
        <w:t>can be</w:t>
      </w:r>
      <w:r w:rsidRPr="002551AE" w:rsidR="002C5371">
        <w:rPr>
          <w:rFonts w:ascii="Arial" w:hAnsi="Arial" w:cs="Arial"/>
          <w:spacing w:val="5"/>
          <w:sz w:val="22"/>
          <w:szCs w:val="22"/>
          <w:lang w:val="en-GB"/>
        </w:rPr>
        <w:t xml:space="preserve"> borrowed from participating librar</w:t>
      </w:r>
      <w:r w:rsidRPr="002551AE" w:rsidR="0069258E">
        <w:rPr>
          <w:rFonts w:ascii="Arial" w:hAnsi="Arial" w:cs="Arial"/>
          <w:spacing w:val="5"/>
          <w:sz w:val="22"/>
          <w:szCs w:val="22"/>
          <w:lang w:val="en-GB"/>
        </w:rPr>
        <w:t>ies</w:t>
      </w:r>
      <w:r w:rsidRPr="002551AE" w:rsidR="005B4C15">
        <w:rPr>
          <w:rFonts w:ascii="Arial" w:hAnsi="Arial" w:cs="Arial"/>
          <w:spacing w:val="5"/>
          <w:sz w:val="22"/>
          <w:szCs w:val="22"/>
          <w:lang w:val="en-GB"/>
        </w:rPr>
        <w:t xml:space="preserve"> in </w:t>
      </w:r>
      <w:r w:rsidRPr="002551AE" w:rsidR="00933F7A">
        <w:rPr>
          <w:rFonts w:ascii="Arial" w:hAnsi="Arial" w:cs="Arial"/>
          <w:spacing w:val="5"/>
          <w:sz w:val="22"/>
          <w:szCs w:val="22"/>
          <w:lang w:val="en-GB"/>
        </w:rPr>
        <w:t>the UK</w:t>
      </w:r>
      <w:r w:rsidRPr="002551AE" w:rsidR="00061483">
        <w:rPr>
          <w:rFonts w:ascii="Arial" w:hAnsi="Arial" w:cs="Arial"/>
          <w:spacing w:val="5"/>
          <w:sz w:val="22"/>
          <w:szCs w:val="22"/>
          <w:lang w:val="en-GB"/>
        </w:rPr>
        <w:t xml:space="preserve"> during Together We Read</w:t>
      </w:r>
      <w:r w:rsidRPr="002551AE" w:rsidR="00954094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41278F">
        <w:rPr>
          <w:rFonts w:ascii="Arial" w:hAnsi="Arial" w:cs="Arial"/>
          <w:spacing w:val="5"/>
          <w:sz w:val="22"/>
          <w:szCs w:val="22"/>
          <w:lang w:val="en-GB"/>
        </w:rPr>
        <w:t xml:space="preserve">between </w:t>
      </w:r>
      <w:r>
        <w:rPr>
          <w:rFonts w:ascii="Arial" w:hAnsi="Arial" w:cs="Arial"/>
          <w:sz w:val="22"/>
          <w:szCs w:val="22"/>
          <w:lang w:val="en-GB"/>
        </w:rPr>
        <w:t>6</w:t>
      </w:r>
      <w:r w:rsidRPr="002551AE">
        <w:rPr>
          <w:rFonts w:ascii="Arial" w:hAnsi="Arial" w:cs="Arial"/>
          <w:sz w:val="22"/>
          <w:szCs w:val="22"/>
          <w:lang w:val="en-GB"/>
        </w:rPr>
        <w:t>-</w:t>
      </w:r>
      <w:r>
        <w:rPr>
          <w:rFonts w:ascii="Arial" w:hAnsi="Arial" w:cs="Arial"/>
          <w:sz w:val="22"/>
          <w:szCs w:val="22"/>
          <w:lang w:val="en-GB"/>
        </w:rPr>
        <w:t>20</w:t>
      </w:r>
      <w:r w:rsidRPr="002551AE">
        <w:rPr>
          <w:rFonts w:ascii="Arial" w:hAnsi="Arial" w:cs="Arial"/>
          <w:sz w:val="22"/>
          <w:szCs w:val="22"/>
          <w:lang w:val="en-GB"/>
        </w:rPr>
        <w:t xml:space="preserve"> October</w:t>
      </w:r>
      <w:r w:rsidRPr="002551AE" w:rsidR="002C5371">
        <w:rPr>
          <w:rFonts w:ascii="Arial" w:hAnsi="Arial" w:cs="Arial"/>
          <w:spacing w:val="5"/>
          <w:sz w:val="22"/>
          <w:szCs w:val="22"/>
          <w:lang w:val="en-GB"/>
        </w:rPr>
        <w:t xml:space="preserve">. The </w:t>
      </w:r>
      <w:proofErr w:type="spellStart"/>
      <w:r w:rsidRPr="002551AE" w:rsidR="002C5371">
        <w:rPr>
          <w:rFonts w:ascii="Arial" w:hAnsi="Arial" w:cs="Arial"/>
          <w:spacing w:val="5"/>
          <w:sz w:val="22"/>
          <w:szCs w:val="22"/>
          <w:lang w:val="en-GB"/>
        </w:rPr>
        <w:t>ebook</w:t>
      </w:r>
      <w:proofErr w:type="spellEnd"/>
      <w:r w:rsidRPr="002551AE" w:rsidR="002C5371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41278F">
        <w:rPr>
          <w:rFonts w:ascii="Arial" w:hAnsi="Arial" w:cs="Arial"/>
          <w:spacing w:val="5"/>
          <w:sz w:val="22"/>
          <w:szCs w:val="22"/>
          <w:lang w:val="en-GB"/>
        </w:rPr>
        <w:t xml:space="preserve">and audiobook </w:t>
      </w:r>
      <w:r w:rsidRPr="002551AE" w:rsidR="002C5371">
        <w:rPr>
          <w:rFonts w:ascii="Arial" w:hAnsi="Arial" w:cs="Arial"/>
          <w:spacing w:val="5"/>
          <w:sz w:val="22"/>
          <w:szCs w:val="22"/>
          <w:lang w:val="en-GB"/>
        </w:rPr>
        <w:t>can be</w:t>
      </w:r>
      <w:r w:rsidRPr="002551AE" w:rsidR="00F34CCB">
        <w:rPr>
          <w:rFonts w:ascii="Arial" w:hAnsi="Arial" w:cs="Arial"/>
          <w:spacing w:val="5"/>
          <w:sz w:val="22"/>
          <w:szCs w:val="22"/>
          <w:lang w:val="en-GB"/>
        </w:rPr>
        <w:t xml:space="preserve"> read on all major computers and devices, including iPhone®, iPad®, Android™ phones and tablets</w:t>
      </w:r>
      <w:r w:rsidRPr="002551AE" w:rsidR="002E3154">
        <w:rPr>
          <w:rFonts w:ascii="Arial" w:hAnsi="Arial" w:cs="Arial"/>
          <w:spacing w:val="5"/>
          <w:sz w:val="22"/>
          <w:szCs w:val="22"/>
          <w:lang w:val="en-GB"/>
        </w:rPr>
        <w:t>,</w:t>
      </w:r>
      <w:r w:rsidRPr="002551AE" w:rsidR="0005153F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002E3154">
        <w:rPr>
          <w:rFonts w:ascii="Arial" w:hAnsi="Arial" w:cs="Arial"/>
          <w:spacing w:val="5"/>
          <w:sz w:val="22"/>
          <w:szCs w:val="22"/>
          <w:lang w:val="en-GB"/>
        </w:rPr>
        <w:t xml:space="preserve">Kobo® tablets and </w:t>
      </w:r>
      <w:proofErr w:type="spellStart"/>
      <w:r w:rsidRPr="002551AE" w:rsidR="002E3154">
        <w:rPr>
          <w:rFonts w:ascii="Arial" w:hAnsi="Arial" w:cs="Arial"/>
          <w:spacing w:val="5"/>
          <w:sz w:val="22"/>
          <w:szCs w:val="22"/>
          <w:lang w:val="en-GB"/>
        </w:rPr>
        <w:t>eReaders</w:t>
      </w:r>
      <w:proofErr w:type="spellEnd"/>
      <w:r w:rsidRPr="002551AE" w:rsidR="002E3154">
        <w:rPr>
          <w:rFonts w:ascii="Arial" w:hAnsi="Arial" w:cs="Arial"/>
          <w:spacing w:val="5"/>
          <w:sz w:val="22"/>
          <w:szCs w:val="22"/>
          <w:lang w:val="en-GB"/>
        </w:rPr>
        <w:t xml:space="preserve">, </w:t>
      </w:r>
      <w:r w:rsidRPr="002551AE" w:rsidR="0005153F">
        <w:rPr>
          <w:rFonts w:ascii="Arial" w:hAnsi="Arial" w:cs="Arial"/>
          <w:spacing w:val="5"/>
          <w:sz w:val="22"/>
          <w:szCs w:val="22"/>
          <w:lang w:val="en-GB"/>
        </w:rPr>
        <w:t>and</w:t>
      </w:r>
      <w:r w:rsidRPr="002551AE" w:rsidR="00F34CCB">
        <w:rPr>
          <w:rFonts w:ascii="Arial" w:hAnsi="Arial" w:cs="Arial"/>
          <w:spacing w:val="5"/>
          <w:sz w:val="22"/>
          <w:szCs w:val="22"/>
          <w:lang w:val="en-GB"/>
        </w:rPr>
        <w:t xml:space="preserve"> Chromebook™</w:t>
      </w:r>
      <w:r w:rsidRPr="002551AE" w:rsidR="00224211">
        <w:rPr>
          <w:rFonts w:ascii="Arial" w:hAnsi="Arial" w:cs="Arial"/>
          <w:spacing w:val="5"/>
          <w:sz w:val="22"/>
          <w:szCs w:val="22"/>
          <w:lang w:val="en-GB"/>
        </w:rPr>
        <w:t xml:space="preserve"> </w:t>
      </w:r>
      <w:r w:rsidRPr="002551AE" w:rsidR="69C6CA52">
        <w:rPr>
          <w:rFonts w:ascii="Arial" w:hAnsi="Arial" w:cs="Arial"/>
          <w:spacing w:val="5"/>
          <w:sz w:val="22"/>
          <w:szCs w:val="22"/>
          <w:lang w:val="en-GB"/>
        </w:rPr>
        <w:t>and there are no waiting lists</w:t>
      </w:r>
      <w:r w:rsidRPr="002551AE" w:rsidR="00E55B3B">
        <w:rPr>
          <w:rFonts w:ascii="Arial" w:hAnsi="Arial" w:cs="Arial"/>
          <w:sz w:val="22"/>
          <w:szCs w:val="22"/>
          <w:lang w:val="en-GB"/>
        </w:rPr>
        <w:t xml:space="preserve"> or holds. </w:t>
      </w:r>
      <w:r w:rsidRPr="002551AE" w:rsidR="00224211">
        <w:rPr>
          <w:rFonts w:ascii="Arial" w:hAnsi="Arial" w:cs="Arial"/>
          <w:sz w:val="22"/>
          <w:szCs w:val="22"/>
          <w:lang w:val="en-GB"/>
        </w:rPr>
        <w:t xml:space="preserve">The title will automatically expire at the end of the lending period, and there are no </w:t>
      </w:r>
      <w:r w:rsidRPr="002551AE" w:rsidR="7266948F">
        <w:rPr>
          <w:rFonts w:ascii="Arial" w:hAnsi="Arial" w:cs="Arial"/>
          <w:sz w:val="22"/>
          <w:szCs w:val="22"/>
          <w:lang w:val="en-GB"/>
        </w:rPr>
        <w:t>fines for late return</w:t>
      </w:r>
      <w:r w:rsidRPr="002551AE" w:rsidR="00224211">
        <w:rPr>
          <w:rFonts w:ascii="Arial" w:hAnsi="Arial" w:cs="Arial"/>
          <w:sz w:val="22"/>
          <w:szCs w:val="22"/>
          <w:lang w:val="en-GB"/>
        </w:rPr>
        <w:t>.</w:t>
      </w:r>
      <w:r w:rsidRPr="002551AE" w:rsidR="00F160CB">
        <w:rPr>
          <w:rFonts w:ascii="Arial" w:hAnsi="Arial" w:cs="Arial"/>
          <w:sz w:val="22"/>
          <w:szCs w:val="22"/>
          <w:lang w:val="en-GB"/>
        </w:rPr>
        <w:t xml:space="preserve"> </w:t>
      </w:r>
    </w:p>
    <w:p w:rsidRPr="00C8676C" w:rsidR="00EE0061" w:rsidP="00EE0061" w:rsidRDefault="00EE0061" w14:paraId="4A179257" w14:textId="77777777">
      <w:pPr>
        <w:pStyle w:val="NormalWeb"/>
        <w:shd w:val="clear" w:color="auto" w:fill="FFFFFF"/>
        <w:spacing w:line="360" w:lineRule="auto"/>
        <w:rPr>
          <w:rFonts w:ascii="Arial" w:hAnsi="Arial" w:cs="Arial"/>
          <w:iCs/>
          <w:spacing w:val="5"/>
          <w:sz w:val="22"/>
          <w:szCs w:val="22"/>
        </w:rPr>
      </w:pPr>
      <w:r>
        <w:rPr>
          <w:rStyle w:val="Emphasis"/>
          <w:rFonts w:ascii="Arial" w:hAnsi="Arial" w:cs="Arial"/>
          <w:i w:val="0"/>
          <w:spacing w:val="5"/>
          <w:sz w:val="22"/>
          <w:szCs w:val="22"/>
        </w:rPr>
        <w:t>D</w:t>
      </w:r>
      <w:r w:rsidRPr="00061483">
        <w:rPr>
          <w:rStyle w:val="Emphasis"/>
          <w:rFonts w:ascii="Arial" w:hAnsi="Arial" w:cs="Arial"/>
          <w:i w:val="0"/>
          <w:spacing w:val="5"/>
          <w:sz w:val="22"/>
          <w:szCs w:val="22"/>
        </w:rPr>
        <w:t>ownload Libby</w:t>
      </w:r>
      <w:r>
        <w:rPr>
          <w:rStyle w:val="Emphasis"/>
          <w:rFonts w:ascii="Arial" w:hAnsi="Arial" w:cs="Arial"/>
          <w:i w:val="0"/>
          <w:spacing w:val="5"/>
          <w:sz w:val="22"/>
          <w:szCs w:val="22"/>
        </w:rPr>
        <w:t>, v</w:t>
      </w:r>
      <w:r w:rsidRPr="00061483">
        <w:rPr>
          <w:rFonts w:ascii="Arial" w:hAnsi="Arial" w:cs="Arial"/>
          <w:sz w:val="22"/>
          <w:szCs w:val="22"/>
        </w:rPr>
        <w:t xml:space="preserve">isit </w:t>
      </w:r>
      <w:hyperlink w:history="1" r:id="rId17">
        <w:r w:rsidRPr="00061483">
          <w:rPr>
            <w:rStyle w:val="Hyperlink"/>
            <w:rFonts w:ascii="Arial" w:hAnsi="Arial" w:cs="Arial"/>
            <w:color w:val="FF0000"/>
            <w:spacing w:val="5"/>
            <w:sz w:val="22"/>
            <w:szCs w:val="22"/>
          </w:rPr>
          <w:t>http://xxx.lib.overdrive.com</w:t>
        </w:r>
      </w:hyperlink>
      <w:r w:rsidRPr="00061483">
        <w:rPr>
          <w:rStyle w:val="Emphasis"/>
          <w:rFonts w:ascii="Arial" w:hAnsi="Arial" w:cs="Arial"/>
          <w:i w:val="0"/>
          <w:color w:val="FF0000"/>
          <w:spacing w:val="5"/>
          <w:sz w:val="22"/>
          <w:szCs w:val="22"/>
        </w:rPr>
        <w:t xml:space="preserve"> </w:t>
      </w:r>
      <w:r w:rsidRPr="00061483">
        <w:rPr>
          <w:rStyle w:val="Emphasis"/>
          <w:rFonts w:ascii="Arial" w:hAnsi="Arial" w:cs="Arial"/>
          <w:i w:val="0"/>
          <w:spacing w:val="5"/>
          <w:sz w:val="22"/>
          <w:szCs w:val="22"/>
        </w:rPr>
        <w:t xml:space="preserve">or </w:t>
      </w:r>
      <w:r>
        <w:rPr>
          <w:rStyle w:val="Emphasis"/>
          <w:rFonts w:ascii="Arial" w:hAnsi="Arial" w:cs="Arial"/>
          <w:i w:val="0"/>
          <w:spacing w:val="5"/>
          <w:sz w:val="22"/>
          <w:szCs w:val="22"/>
        </w:rPr>
        <w:t xml:space="preserve">visit a local library branch to get </w:t>
      </w:r>
      <w:r w:rsidRPr="00C8676C">
        <w:rPr>
          <w:rStyle w:val="Emphasis"/>
          <w:rFonts w:ascii="Arial" w:hAnsi="Arial" w:cs="Arial"/>
          <w:i w:val="0"/>
          <w:spacing w:val="5"/>
          <w:sz w:val="22"/>
          <w:szCs w:val="22"/>
        </w:rPr>
        <w:t>started.</w:t>
      </w:r>
      <w:r w:rsidRPr="00C8676C">
        <w:rPr>
          <w:rFonts w:ascii="Arial" w:hAnsi="Arial" w:cs="Arial"/>
          <w:iCs/>
          <w:spacing w:val="5"/>
          <w:sz w:val="22"/>
          <w:szCs w:val="22"/>
        </w:rPr>
        <w:t xml:space="preserve"> </w:t>
      </w:r>
    </w:p>
    <w:p w:rsidRPr="00C8676C" w:rsidR="00933F7A" w:rsidP="00933F7A" w:rsidRDefault="00C8676C" w14:paraId="22CC6066" w14:textId="4A81B0B9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333333"/>
          <w:spacing w:val="5"/>
          <w:sz w:val="22"/>
          <w:szCs w:val="22"/>
          <w:lang w:val="en-GB"/>
        </w:rPr>
      </w:pPr>
      <w:r w:rsidRPr="00C8676C">
        <w:rPr>
          <w:rFonts w:ascii="Arial" w:hAnsi="Arial" w:cs="Arial"/>
          <w:spacing w:val="5"/>
          <w:sz w:val="22"/>
          <w:szCs w:val="22"/>
        </w:rPr>
        <w:t xml:space="preserve">Find more information about </w:t>
      </w:r>
      <w:hyperlink w:history="1" r:id="rId18">
        <w:r w:rsidRPr="00C8676C">
          <w:rPr>
            <w:rStyle w:val="Hyperlink"/>
            <w:rFonts w:ascii="Arial" w:hAnsi="Arial" w:cs="Arial"/>
            <w:color w:val="0000FF"/>
            <w:sz w:val="22"/>
            <w:szCs w:val="22"/>
            <w:u w:val="single"/>
            <w:lang w:val="en-GB"/>
          </w:rPr>
          <w:t>Together We Read: UK</w:t>
        </w:r>
      </w:hyperlink>
      <w:r w:rsidRPr="00C8676C">
        <w:rPr>
          <w:rFonts w:ascii="Arial" w:hAnsi="Arial" w:cs="Arial"/>
          <w:sz w:val="22"/>
          <w:szCs w:val="22"/>
          <w:lang w:val="en-GB"/>
        </w:rPr>
        <w:t>.</w:t>
      </w:r>
    </w:p>
    <w:p w:rsidRPr="002551AE" w:rsidR="0025476C" w:rsidP="00FF3BAC" w:rsidRDefault="0025476C" w14:paraId="2373E56F" w14:textId="7777777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333333"/>
          <w:spacing w:val="5"/>
          <w:sz w:val="22"/>
          <w:szCs w:val="22"/>
          <w:lang w:val="en-GB"/>
        </w:rPr>
      </w:pPr>
    </w:p>
    <w:p w:rsidRPr="002551AE" w:rsidR="006737B5" w:rsidP="00FE139F" w:rsidRDefault="006737B5" w14:paraId="4143A8A5" w14:textId="77777777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color w:val="FF0000"/>
          <w:spacing w:val="5"/>
          <w:sz w:val="22"/>
          <w:szCs w:val="22"/>
          <w:lang w:val="en-GB"/>
        </w:rPr>
      </w:pPr>
    </w:p>
    <w:p w:rsidRPr="002551AE" w:rsidR="00F34CCB" w:rsidP="00FE139F" w:rsidRDefault="00F34CCB" w14:paraId="18E7D63C" w14:textId="199EA043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color w:val="FF0000"/>
          <w:spacing w:val="5"/>
          <w:sz w:val="20"/>
          <w:szCs w:val="20"/>
          <w:lang w:val="en-GB"/>
        </w:rPr>
      </w:pPr>
      <w:r w:rsidRPr="002551AE">
        <w:rPr>
          <w:rStyle w:val="Strong"/>
          <w:rFonts w:ascii="Arial" w:hAnsi="Arial" w:cs="Arial"/>
          <w:spacing w:val="5"/>
          <w:sz w:val="20"/>
          <w:szCs w:val="20"/>
          <w:lang w:val="en-GB"/>
        </w:rPr>
        <w:t xml:space="preserve">About </w:t>
      </w:r>
      <w:r w:rsidRPr="002551AE">
        <w:rPr>
          <w:rStyle w:val="Strong"/>
          <w:rFonts w:ascii="Arial" w:hAnsi="Arial" w:cs="Arial"/>
          <w:color w:val="FF0000"/>
          <w:spacing w:val="5"/>
          <w:sz w:val="20"/>
          <w:szCs w:val="20"/>
          <w:lang w:val="en-GB"/>
        </w:rPr>
        <w:t>Library</w:t>
      </w:r>
      <w:r w:rsidRPr="002551AE" w:rsidR="00061483">
        <w:rPr>
          <w:rStyle w:val="Strong"/>
          <w:rFonts w:ascii="Arial" w:hAnsi="Arial" w:cs="Arial"/>
          <w:color w:val="FF0000"/>
          <w:spacing w:val="5"/>
          <w:sz w:val="20"/>
          <w:szCs w:val="20"/>
          <w:lang w:val="en-GB"/>
        </w:rPr>
        <w:t xml:space="preserve"> Name</w:t>
      </w:r>
    </w:p>
    <w:p w:rsidRPr="002551AE" w:rsidR="00FE139F" w:rsidP="00FE139F" w:rsidRDefault="00061483" w14:paraId="11128DC6" w14:textId="08C8CC6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5"/>
          <w:sz w:val="20"/>
          <w:szCs w:val="20"/>
          <w:lang w:val="en-GB"/>
        </w:rPr>
      </w:pPr>
      <w:r w:rsidRPr="002551AE">
        <w:rPr>
          <w:rFonts w:ascii="Arial" w:hAnsi="Arial" w:cs="Arial"/>
          <w:color w:val="FF0000"/>
          <w:sz w:val="20"/>
          <w:szCs w:val="20"/>
          <w:lang w:val="en-GB"/>
        </w:rPr>
        <w:t>[Add information about your library]</w:t>
      </w:r>
    </w:p>
    <w:p w:rsidRPr="002551AE" w:rsidR="00743E5A" w:rsidP="00FE139F" w:rsidRDefault="00743E5A" w14:paraId="02E1211E" w14:textId="7777777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5"/>
          <w:sz w:val="20"/>
          <w:szCs w:val="20"/>
          <w:lang w:val="en-GB"/>
        </w:rPr>
      </w:pPr>
    </w:p>
    <w:p w:rsidRPr="002551AE" w:rsidR="00061483" w:rsidP="00061483" w:rsidRDefault="00061483" w14:paraId="47DA08F1" w14:textId="77777777">
      <w:pPr>
        <w:pStyle w:val="NoSpacing"/>
        <w:rPr>
          <w:rFonts w:ascii="Arial" w:hAnsi="Arial" w:cs="Arial"/>
          <w:b/>
          <w:sz w:val="20"/>
          <w:szCs w:val="20"/>
          <w:lang w:val="en-GB"/>
        </w:rPr>
      </w:pPr>
      <w:r w:rsidRPr="002551AE">
        <w:rPr>
          <w:rFonts w:ascii="Arial" w:hAnsi="Arial" w:cs="Arial"/>
          <w:b/>
          <w:sz w:val="20"/>
          <w:szCs w:val="20"/>
          <w:lang w:val="en-GB"/>
        </w:rPr>
        <w:t xml:space="preserve">About OverDrive </w:t>
      </w:r>
    </w:p>
    <w:p w:rsidRPr="002551AE" w:rsidR="000D7A2A" w:rsidP="000D7A2A" w:rsidRDefault="000D7A2A" w14:paraId="3DED0A11" w14:textId="4567C9AA">
      <w:pPr>
        <w:spacing w:line="240" w:lineRule="exact"/>
        <w:rPr>
          <w:rFonts w:ascii="Arial" w:hAnsi="Arial" w:cs="Arial"/>
          <w:sz w:val="20"/>
          <w:szCs w:val="20"/>
          <w:lang w:val="en-GB"/>
        </w:rPr>
      </w:pPr>
      <w:bookmarkStart w:name="_Hlk59005211" w:id="0"/>
      <w:r w:rsidRPr="002551AE">
        <w:rPr>
          <w:rFonts w:ascii="Arial" w:hAnsi="Arial" w:eastAsia="Arial" w:cs="Arial"/>
          <w:sz w:val="20"/>
          <w:szCs w:val="20"/>
          <w:lang w:val="en-GB"/>
        </w:rPr>
        <w:t xml:space="preserve">OverDrive is a mission-based company that stands with libraries. Named a Certified B Corp in 2017, OverDrive serves more than 81,000 libraries and schools in 106 countries with the industry’s largest digital </w:t>
      </w:r>
      <w:r w:rsidRPr="002551AE" w:rsidR="002551AE">
        <w:rPr>
          <w:rFonts w:ascii="Arial" w:hAnsi="Arial" w:eastAsia="Arial" w:cs="Arial"/>
          <w:sz w:val="20"/>
          <w:szCs w:val="20"/>
          <w:lang w:val="en-GB"/>
        </w:rPr>
        <w:t>catalogue</w:t>
      </w:r>
      <w:r w:rsidRPr="002551AE">
        <w:rPr>
          <w:rFonts w:ascii="Arial" w:hAnsi="Arial" w:eastAsia="Arial" w:cs="Arial"/>
          <w:sz w:val="20"/>
          <w:szCs w:val="20"/>
          <w:lang w:val="en-GB"/>
        </w:rPr>
        <w:t xml:space="preserve"> of </w:t>
      </w:r>
      <w:proofErr w:type="spellStart"/>
      <w:r w:rsidRPr="002551AE">
        <w:rPr>
          <w:rFonts w:ascii="Arial" w:hAnsi="Arial" w:eastAsia="Arial" w:cs="Arial"/>
          <w:sz w:val="20"/>
          <w:szCs w:val="20"/>
          <w:lang w:val="en-GB"/>
        </w:rPr>
        <w:t>ebooks</w:t>
      </w:r>
      <w:proofErr w:type="spellEnd"/>
      <w:r w:rsidRPr="002551AE">
        <w:rPr>
          <w:rFonts w:ascii="Arial" w:hAnsi="Arial" w:eastAsia="Arial" w:cs="Arial"/>
          <w:sz w:val="20"/>
          <w:szCs w:val="20"/>
          <w:lang w:val="en-GB"/>
        </w:rPr>
        <w:t xml:space="preserve">, audiobooks, </w:t>
      </w:r>
      <w:proofErr w:type="gramStart"/>
      <w:r w:rsidRPr="002551AE">
        <w:rPr>
          <w:rFonts w:ascii="Arial" w:hAnsi="Arial" w:eastAsia="Arial" w:cs="Arial"/>
          <w:sz w:val="20"/>
          <w:szCs w:val="20"/>
          <w:lang w:val="en-GB"/>
        </w:rPr>
        <w:t>video</w:t>
      </w:r>
      <w:proofErr w:type="gramEnd"/>
      <w:r w:rsidRPr="002551AE">
        <w:rPr>
          <w:rFonts w:ascii="Arial" w:hAnsi="Arial" w:eastAsia="Arial" w:cs="Arial"/>
          <w:sz w:val="20"/>
          <w:szCs w:val="20"/>
          <w:lang w:val="en-GB"/>
        </w:rPr>
        <w:t xml:space="preserve"> and other content. </w:t>
      </w:r>
      <w:proofErr w:type="spellStart"/>
      <w:r w:rsidRPr="002551AE">
        <w:rPr>
          <w:rFonts w:ascii="Arial" w:hAnsi="Arial" w:eastAsia="Arial" w:cs="Arial"/>
          <w:sz w:val="20"/>
          <w:szCs w:val="20"/>
          <w:lang w:val="en-GB"/>
        </w:rPr>
        <w:t>OverDrive’s</w:t>
      </w:r>
      <w:proofErr w:type="spellEnd"/>
      <w:r w:rsidRPr="002551AE">
        <w:rPr>
          <w:rFonts w:ascii="Arial" w:hAnsi="Arial" w:eastAsia="Arial" w:cs="Arial"/>
          <w:sz w:val="20"/>
          <w:szCs w:val="20"/>
          <w:lang w:val="en-GB"/>
        </w:rPr>
        <w:t xml:space="preserve"> commitment to empower every library and school includes expanding access for all, tireless industry advocacy and consistently innovating. Award-winning apps and services include the </w:t>
      </w:r>
      <w:hyperlink w:history="1" r:id="rId19">
        <w:r w:rsidRPr="002551AE">
          <w:rPr>
            <w:rStyle w:val="Hyperlink"/>
            <w:rFonts w:ascii="Arial" w:hAnsi="Arial" w:cs="Arial"/>
            <w:color w:val="0000FF"/>
            <w:sz w:val="20"/>
            <w:szCs w:val="20"/>
            <w:u w:val="single"/>
            <w:lang w:val="en-GB"/>
          </w:rPr>
          <w:t>Libby</w:t>
        </w:r>
      </w:hyperlink>
      <w:r w:rsidRPr="002551AE">
        <w:rPr>
          <w:rFonts w:ascii="Arial" w:hAnsi="Arial" w:cs="Arial"/>
          <w:sz w:val="20"/>
          <w:szCs w:val="20"/>
          <w:lang w:val="en-GB"/>
        </w:rPr>
        <w:t xml:space="preserve"> library reading app, the </w:t>
      </w:r>
      <w:hyperlink w:history="1" r:id="rId20">
        <w:r w:rsidRPr="002551AE">
          <w:rPr>
            <w:rStyle w:val="Hyperlink"/>
            <w:rFonts w:ascii="Arial" w:hAnsi="Arial" w:cs="Arial"/>
            <w:color w:val="0000FF"/>
            <w:sz w:val="20"/>
            <w:szCs w:val="20"/>
            <w:u w:val="single"/>
            <w:lang w:val="en-GB"/>
          </w:rPr>
          <w:t>Sora</w:t>
        </w:r>
      </w:hyperlink>
      <w:r w:rsidRPr="002551AE">
        <w:rPr>
          <w:rFonts w:ascii="Arial" w:hAnsi="Arial" w:cs="Arial"/>
          <w:sz w:val="20"/>
          <w:szCs w:val="20"/>
          <w:lang w:val="en-GB"/>
        </w:rPr>
        <w:t xml:space="preserve"> student reading app</w:t>
      </w:r>
      <w:bookmarkStart w:name="_Hlk84492780" w:id="1"/>
      <w:r w:rsidRPr="002551AE">
        <w:rPr>
          <w:rFonts w:ascii="Arial" w:hAnsi="Arial" w:cs="Arial"/>
          <w:sz w:val="20"/>
          <w:szCs w:val="20"/>
          <w:lang w:val="en-GB"/>
        </w:rPr>
        <w:t>,</w:t>
      </w:r>
      <w:r w:rsidRPr="002551AE">
        <w:rPr>
          <w:rFonts w:ascii="Arial" w:hAnsi="Arial" w:cs="Arial"/>
          <w:color w:val="0000FF"/>
          <w:sz w:val="20"/>
          <w:szCs w:val="20"/>
          <w:lang w:val="en-GB"/>
        </w:rPr>
        <w:t xml:space="preserve"> </w:t>
      </w:r>
      <w:hyperlink w:history="1" r:id="rId21">
        <w:r w:rsidRPr="002551AE">
          <w:rPr>
            <w:rStyle w:val="Hyperlink"/>
            <w:rFonts w:ascii="Arial" w:hAnsi="Arial" w:cs="Arial"/>
            <w:color w:val="0000FF"/>
            <w:sz w:val="20"/>
            <w:szCs w:val="20"/>
            <w:u w:val="single"/>
            <w:lang w:val="en-GB"/>
          </w:rPr>
          <w:t>Kanopy</w:t>
        </w:r>
      </w:hyperlink>
      <w:r w:rsidRPr="002551AE">
        <w:rPr>
          <w:rFonts w:ascii="Arial" w:hAnsi="Arial" w:cs="Arial"/>
          <w:sz w:val="20"/>
          <w:szCs w:val="20"/>
          <w:lang w:val="en-GB"/>
        </w:rPr>
        <w:t xml:space="preserve">, the leading video streaming app for libraries and colleges, and </w:t>
      </w:r>
      <w:bookmarkEnd w:id="1"/>
      <w:r w:rsidRPr="002551AE">
        <w:fldChar w:fldCharType="begin"/>
      </w:r>
      <w:r w:rsidRPr="002551AE">
        <w:rPr>
          <w:rFonts w:ascii="Arial" w:hAnsi="Arial" w:cs="Arial"/>
          <w:color w:val="0000FF"/>
          <w:sz w:val="20"/>
          <w:szCs w:val="20"/>
          <w:u w:val="single"/>
          <w:lang w:val="en-GB"/>
        </w:rPr>
        <w:instrText xml:space="preserve"> HYPERLINK "https://www.teachingbooks.net/" </w:instrText>
      </w:r>
      <w:r w:rsidRPr="002551AE">
        <w:fldChar w:fldCharType="separate"/>
      </w:r>
      <w:r w:rsidRPr="002551AE">
        <w:rPr>
          <w:rStyle w:val="Hyperlink"/>
          <w:rFonts w:ascii="Arial" w:hAnsi="Arial" w:cs="Arial"/>
          <w:color w:val="0000FF"/>
          <w:sz w:val="20"/>
          <w:szCs w:val="20"/>
          <w:u w:val="single"/>
          <w:lang w:val="en-GB"/>
        </w:rPr>
        <w:t>TeachingBooks.net</w:t>
      </w:r>
      <w:r w:rsidRPr="002551AE">
        <w:rPr>
          <w:rStyle w:val="Hyperlink"/>
          <w:rFonts w:ascii="Arial" w:hAnsi="Arial" w:cs="Arial"/>
          <w:color w:val="0000FF"/>
          <w:sz w:val="20"/>
          <w:szCs w:val="20"/>
          <w:u w:val="single"/>
          <w:lang w:val="en-GB"/>
        </w:rPr>
        <w:fldChar w:fldCharType="end"/>
      </w:r>
      <w:r w:rsidRPr="002551AE">
        <w:rPr>
          <w:rStyle w:val="Hyperlink"/>
          <w:rFonts w:ascii="Arial" w:hAnsi="Arial" w:cs="Arial"/>
          <w:color w:val="auto"/>
          <w:sz w:val="20"/>
          <w:szCs w:val="20"/>
          <w:lang w:val="en-GB"/>
        </w:rPr>
        <w:t>, which</w:t>
      </w:r>
      <w:r w:rsidRPr="002551AE">
        <w:rPr>
          <w:rFonts w:ascii="Arial" w:hAnsi="Arial" w:cs="Arial"/>
          <w:sz w:val="20"/>
          <w:szCs w:val="20"/>
          <w:lang w:val="en-GB"/>
        </w:rPr>
        <w:t xml:space="preserve"> offers one of the largest </w:t>
      </w:r>
      <w:r w:rsidRPr="002551AE" w:rsidR="002551AE">
        <w:rPr>
          <w:rFonts w:ascii="Arial" w:hAnsi="Arial" w:cs="Arial"/>
          <w:sz w:val="20"/>
          <w:szCs w:val="20"/>
          <w:lang w:val="en-GB"/>
        </w:rPr>
        <w:t>catalogues</w:t>
      </w:r>
      <w:r w:rsidRPr="002551AE">
        <w:rPr>
          <w:rFonts w:ascii="Arial" w:hAnsi="Arial" w:cs="Arial"/>
          <w:sz w:val="20"/>
          <w:szCs w:val="20"/>
          <w:lang w:val="en-GB"/>
        </w:rPr>
        <w:t xml:space="preserve"> of supplemental materials that enhance literacy outcomes. Founded in 1986, OverDrive is based in Cleveland, Ohio USA. </w:t>
      </w:r>
      <w:hyperlink w:history="1" r:id="rId22">
        <w:r w:rsidRPr="002551AE">
          <w:rPr>
            <w:rStyle w:val="Hyperlink"/>
            <w:rFonts w:ascii="Arial" w:hAnsi="Arial" w:cs="Arial"/>
            <w:color w:val="0000FF"/>
            <w:sz w:val="20"/>
            <w:szCs w:val="20"/>
            <w:u w:val="single"/>
            <w:lang w:val="en-GB"/>
          </w:rPr>
          <w:t>www.overdrive.com</w:t>
        </w:r>
      </w:hyperlink>
      <w:bookmarkEnd w:id="0"/>
    </w:p>
    <w:p w:rsidRPr="002551AE" w:rsidR="0025476C" w:rsidP="00FE139F" w:rsidRDefault="0025476C" w14:paraId="53A23944" w14:textId="77777777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Arial" w:hAnsi="Arial" w:cs="Arial"/>
          <w:color w:val="333333"/>
          <w:spacing w:val="5"/>
          <w:sz w:val="20"/>
          <w:szCs w:val="20"/>
          <w:lang w:val="en-GB"/>
        </w:rPr>
      </w:pPr>
    </w:p>
    <w:p w:rsidRPr="002551AE" w:rsidR="00F34CCB" w:rsidP="00FE139F" w:rsidRDefault="00F34CCB" w14:paraId="209CB808" w14:textId="700A2EC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5"/>
          <w:sz w:val="20"/>
          <w:szCs w:val="20"/>
          <w:lang w:val="en-GB"/>
        </w:rPr>
      </w:pPr>
      <w:r w:rsidRPr="002551AE">
        <w:rPr>
          <w:rStyle w:val="Strong"/>
          <w:rFonts w:ascii="Arial" w:hAnsi="Arial" w:cs="Arial"/>
          <w:color w:val="333333"/>
          <w:spacing w:val="5"/>
          <w:sz w:val="20"/>
          <w:szCs w:val="20"/>
          <w:lang w:val="en-GB"/>
        </w:rPr>
        <w:t>Contact:</w:t>
      </w:r>
      <w:r w:rsidRPr="002551AE">
        <w:rPr>
          <w:rFonts w:ascii="Arial" w:hAnsi="Arial" w:cs="Arial"/>
          <w:color w:val="333333"/>
          <w:spacing w:val="5"/>
          <w:sz w:val="20"/>
          <w:szCs w:val="20"/>
          <w:lang w:val="en-GB"/>
        </w:rPr>
        <w:br/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t>Library contact name</w:t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br/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t>Library name</w:t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br/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t>Phone number</w:t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br/>
      </w:r>
      <w:r w:rsidRPr="002551AE">
        <w:rPr>
          <w:rFonts w:ascii="Arial" w:hAnsi="Arial" w:cs="Arial"/>
          <w:color w:val="FF0000"/>
          <w:spacing w:val="5"/>
          <w:sz w:val="20"/>
          <w:szCs w:val="20"/>
          <w:lang w:val="en-GB"/>
        </w:rPr>
        <w:t>Email address</w:t>
      </w:r>
    </w:p>
    <w:p w:rsidRPr="002551AE" w:rsidR="00CA717F" w:rsidP="00CA717F" w:rsidRDefault="00CA717F" w14:paraId="16A4C3F3" w14:textId="77777777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Pr="002551AE" w:rsidR="009440FA" w:rsidP="00CA717F" w:rsidRDefault="00CA717F" w14:paraId="374CBFBB" w14:textId="27FC5710">
      <w:pPr>
        <w:jc w:val="center"/>
        <w:rPr>
          <w:rFonts w:ascii="Arial" w:hAnsi="Arial" w:cs="Arial"/>
          <w:sz w:val="22"/>
          <w:szCs w:val="22"/>
          <w:lang w:val="en-GB"/>
        </w:rPr>
      </w:pPr>
      <w:r w:rsidRPr="002551AE">
        <w:rPr>
          <w:rFonts w:ascii="Arial" w:hAnsi="Arial" w:cs="Arial"/>
          <w:sz w:val="22"/>
          <w:szCs w:val="22"/>
          <w:lang w:val="en-GB"/>
        </w:rPr>
        <w:t>###</w:t>
      </w:r>
    </w:p>
    <w:sectPr w:rsidRPr="002551AE" w:rsidR="009440FA" w:rsidSect="009604B1">
      <w:headerReference w:type="default" r:id="rId2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B0856" w:rsidP="00BB2E24" w:rsidRDefault="004B0856" w14:paraId="3963CAD6" w14:textId="77777777">
      <w:r>
        <w:separator/>
      </w:r>
    </w:p>
  </w:endnote>
  <w:endnote w:type="continuationSeparator" w:id="0">
    <w:p w:rsidR="004B0856" w:rsidP="00BB2E24" w:rsidRDefault="004B0856" w14:paraId="154570A7" w14:textId="77777777">
      <w:r>
        <w:continuationSeparator/>
      </w:r>
    </w:p>
  </w:endnote>
  <w:endnote w:type="continuationNotice" w:id="1">
    <w:p w:rsidR="004B0856" w:rsidRDefault="004B0856" w14:paraId="1FC5999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B0856" w:rsidP="00BB2E24" w:rsidRDefault="004B0856" w14:paraId="047788BB" w14:textId="77777777">
      <w:r>
        <w:separator/>
      </w:r>
    </w:p>
  </w:footnote>
  <w:footnote w:type="continuationSeparator" w:id="0">
    <w:p w:rsidR="004B0856" w:rsidP="00BB2E24" w:rsidRDefault="004B0856" w14:paraId="3F6B7620" w14:textId="77777777">
      <w:r>
        <w:continuationSeparator/>
      </w:r>
    </w:p>
  </w:footnote>
  <w:footnote w:type="continuationNotice" w:id="1">
    <w:p w:rsidR="004B0856" w:rsidRDefault="004B0856" w14:paraId="4DFDB10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E3FFE" w:rsidR="00FC4248" w:rsidP="00FC4248" w:rsidRDefault="00FC4248" w14:paraId="76FE3DEA" w14:textId="63854389">
    <w:pPr>
      <w:pStyle w:val="Compact"/>
      <w:rPr>
        <w:rStyle w:val="Strong"/>
        <w:rFonts w:eastAsia="Times New Roman" w:asciiTheme="majorHAnsi" w:hAnsiTheme="majorHAnsi" w:cstheme="majorHAnsi"/>
        <w:color w:val="FF0000"/>
        <w:spacing w:val="5"/>
        <w:sz w:val="22"/>
        <w:szCs w:val="22"/>
      </w:rPr>
    </w:pPr>
    <w:r w:rsidRPr="00EB2DD6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>*Recommendation: email to pres</w:t>
    </w:r>
    <w:r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>s</w:t>
    </w:r>
    <w:r w:rsidRPr="00505805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 xml:space="preserve"> </w:t>
    </w:r>
    <w:r w:rsidRPr="0099262D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>o</w:t>
    </w:r>
    <w:r w:rsidRPr="00C94858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 xml:space="preserve">n </w:t>
    </w:r>
    <w:r w:rsidR="00087B19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>6</w:t>
    </w:r>
    <w:r w:rsidRPr="00087B19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 xml:space="preserve"> </w:t>
    </w:r>
    <w:r w:rsidRPr="00087B19" w:rsidR="00087B19">
      <w:rPr>
        <w:rFonts w:eastAsia="Times New Roman" w:asciiTheme="majorHAnsi" w:hAnsiTheme="majorHAnsi" w:cstheme="majorHAnsi"/>
        <w:b/>
        <w:bCs/>
        <w:color w:val="FF0000"/>
        <w:spacing w:val="5"/>
        <w:sz w:val="22"/>
        <w:szCs w:val="22"/>
        <w:highlight w:val="yellow"/>
      </w:rPr>
      <w:t>October</w:t>
    </w:r>
  </w:p>
  <w:p w:rsidRPr="00662563" w:rsidR="00FC4248" w:rsidRDefault="00FC4248" w14:paraId="490C46A0" w14:textId="77777777">
    <w:pPr>
      <w:pStyle w:val="Header"/>
      <w:rPr>
        <w:b/>
        <w:color w:val="FF0000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5E85"/>
    <w:rsid w:val="00006738"/>
    <w:rsid w:val="00013AC7"/>
    <w:rsid w:val="00023587"/>
    <w:rsid w:val="000327ED"/>
    <w:rsid w:val="00043AE9"/>
    <w:rsid w:val="0005153F"/>
    <w:rsid w:val="00061483"/>
    <w:rsid w:val="0006698C"/>
    <w:rsid w:val="00080772"/>
    <w:rsid w:val="00087B19"/>
    <w:rsid w:val="00091CB7"/>
    <w:rsid w:val="0009484C"/>
    <w:rsid w:val="000A1A76"/>
    <w:rsid w:val="000A1B08"/>
    <w:rsid w:val="000B7758"/>
    <w:rsid w:val="000D154B"/>
    <w:rsid w:val="000D1C16"/>
    <w:rsid w:val="000D658F"/>
    <w:rsid w:val="000D7A2A"/>
    <w:rsid w:val="000E2186"/>
    <w:rsid w:val="000F7884"/>
    <w:rsid w:val="00102291"/>
    <w:rsid w:val="00115014"/>
    <w:rsid w:val="00117753"/>
    <w:rsid w:val="0012656D"/>
    <w:rsid w:val="00136BFB"/>
    <w:rsid w:val="00137633"/>
    <w:rsid w:val="00141AAD"/>
    <w:rsid w:val="001619A7"/>
    <w:rsid w:val="00193D58"/>
    <w:rsid w:val="001B48D3"/>
    <w:rsid w:val="001C217D"/>
    <w:rsid w:val="001F4BA5"/>
    <w:rsid w:val="002008B6"/>
    <w:rsid w:val="0020119E"/>
    <w:rsid w:val="002031A1"/>
    <w:rsid w:val="00214164"/>
    <w:rsid w:val="00224211"/>
    <w:rsid w:val="002266F0"/>
    <w:rsid w:val="00231D27"/>
    <w:rsid w:val="00232282"/>
    <w:rsid w:val="00243065"/>
    <w:rsid w:val="00250993"/>
    <w:rsid w:val="00250DD1"/>
    <w:rsid w:val="0025476C"/>
    <w:rsid w:val="002551AE"/>
    <w:rsid w:val="00255327"/>
    <w:rsid w:val="00261DFB"/>
    <w:rsid w:val="00267BFD"/>
    <w:rsid w:val="0027328A"/>
    <w:rsid w:val="00277BDF"/>
    <w:rsid w:val="0028627F"/>
    <w:rsid w:val="002957A7"/>
    <w:rsid w:val="00295FCC"/>
    <w:rsid w:val="002B47EB"/>
    <w:rsid w:val="002B656C"/>
    <w:rsid w:val="002C5371"/>
    <w:rsid w:val="002D1169"/>
    <w:rsid w:val="002D404B"/>
    <w:rsid w:val="002D7BB4"/>
    <w:rsid w:val="002E3154"/>
    <w:rsid w:val="00305A24"/>
    <w:rsid w:val="00307076"/>
    <w:rsid w:val="00325073"/>
    <w:rsid w:val="00327CEF"/>
    <w:rsid w:val="003350C8"/>
    <w:rsid w:val="0033593C"/>
    <w:rsid w:val="00341DDA"/>
    <w:rsid w:val="003476AE"/>
    <w:rsid w:val="00351E8C"/>
    <w:rsid w:val="00352B71"/>
    <w:rsid w:val="00386082"/>
    <w:rsid w:val="00387989"/>
    <w:rsid w:val="003966D1"/>
    <w:rsid w:val="003A738E"/>
    <w:rsid w:val="003B4550"/>
    <w:rsid w:val="003E22FA"/>
    <w:rsid w:val="003E2A9D"/>
    <w:rsid w:val="003E4ED3"/>
    <w:rsid w:val="003E6345"/>
    <w:rsid w:val="003F03BB"/>
    <w:rsid w:val="003F3E7C"/>
    <w:rsid w:val="003F7E54"/>
    <w:rsid w:val="004009E2"/>
    <w:rsid w:val="0041278F"/>
    <w:rsid w:val="00414641"/>
    <w:rsid w:val="004249D4"/>
    <w:rsid w:val="00437686"/>
    <w:rsid w:val="004448D5"/>
    <w:rsid w:val="00455641"/>
    <w:rsid w:val="00465BD3"/>
    <w:rsid w:val="00465F8B"/>
    <w:rsid w:val="004719E1"/>
    <w:rsid w:val="004733F1"/>
    <w:rsid w:val="004759CC"/>
    <w:rsid w:val="004A5F64"/>
    <w:rsid w:val="004B0856"/>
    <w:rsid w:val="004B614F"/>
    <w:rsid w:val="004B7663"/>
    <w:rsid w:val="004C26FC"/>
    <w:rsid w:val="004E40A1"/>
    <w:rsid w:val="004F582D"/>
    <w:rsid w:val="00500229"/>
    <w:rsid w:val="00510D71"/>
    <w:rsid w:val="00511C65"/>
    <w:rsid w:val="005148D6"/>
    <w:rsid w:val="00526757"/>
    <w:rsid w:val="00537FD1"/>
    <w:rsid w:val="00553D8F"/>
    <w:rsid w:val="00584D9E"/>
    <w:rsid w:val="00586093"/>
    <w:rsid w:val="00590529"/>
    <w:rsid w:val="005A173B"/>
    <w:rsid w:val="005B0557"/>
    <w:rsid w:val="005B0BF3"/>
    <w:rsid w:val="005B3289"/>
    <w:rsid w:val="005B4C15"/>
    <w:rsid w:val="005B7355"/>
    <w:rsid w:val="005B7D25"/>
    <w:rsid w:val="005C40F1"/>
    <w:rsid w:val="005C67E7"/>
    <w:rsid w:val="005D2B21"/>
    <w:rsid w:val="005D324D"/>
    <w:rsid w:val="005D499E"/>
    <w:rsid w:val="005E1E9C"/>
    <w:rsid w:val="005F48D4"/>
    <w:rsid w:val="006175FE"/>
    <w:rsid w:val="006221A2"/>
    <w:rsid w:val="00623932"/>
    <w:rsid w:val="00624037"/>
    <w:rsid w:val="006311A5"/>
    <w:rsid w:val="00631281"/>
    <w:rsid w:val="00662563"/>
    <w:rsid w:val="0066752B"/>
    <w:rsid w:val="006737B5"/>
    <w:rsid w:val="0069258E"/>
    <w:rsid w:val="00693B38"/>
    <w:rsid w:val="006A3F93"/>
    <w:rsid w:val="006B2120"/>
    <w:rsid w:val="006B5352"/>
    <w:rsid w:val="006B658A"/>
    <w:rsid w:val="006F1117"/>
    <w:rsid w:val="00700BEB"/>
    <w:rsid w:val="00704AC9"/>
    <w:rsid w:val="007077D2"/>
    <w:rsid w:val="00715663"/>
    <w:rsid w:val="0071567B"/>
    <w:rsid w:val="00715E24"/>
    <w:rsid w:val="00737E45"/>
    <w:rsid w:val="00743095"/>
    <w:rsid w:val="00743E5A"/>
    <w:rsid w:val="0077144C"/>
    <w:rsid w:val="0078391F"/>
    <w:rsid w:val="007936AE"/>
    <w:rsid w:val="007B02DC"/>
    <w:rsid w:val="007C193C"/>
    <w:rsid w:val="007C2967"/>
    <w:rsid w:val="007D41A0"/>
    <w:rsid w:val="008030E8"/>
    <w:rsid w:val="008138B5"/>
    <w:rsid w:val="00816A87"/>
    <w:rsid w:val="00817617"/>
    <w:rsid w:val="00826DAA"/>
    <w:rsid w:val="00834095"/>
    <w:rsid w:val="008349E8"/>
    <w:rsid w:val="00835FB4"/>
    <w:rsid w:val="00851170"/>
    <w:rsid w:val="00873B74"/>
    <w:rsid w:val="00875C0F"/>
    <w:rsid w:val="00881CB7"/>
    <w:rsid w:val="008903E4"/>
    <w:rsid w:val="00892781"/>
    <w:rsid w:val="008968E4"/>
    <w:rsid w:val="008A589E"/>
    <w:rsid w:val="008C11F9"/>
    <w:rsid w:val="008D5031"/>
    <w:rsid w:val="0090119F"/>
    <w:rsid w:val="009032B8"/>
    <w:rsid w:val="00910017"/>
    <w:rsid w:val="009160AC"/>
    <w:rsid w:val="00922821"/>
    <w:rsid w:val="009248B9"/>
    <w:rsid w:val="00933F7A"/>
    <w:rsid w:val="009440FA"/>
    <w:rsid w:val="009444EE"/>
    <w:rsid w:val="00954094"/>
    <w:rsid w:val="00954C34"/>
    <w:rsid w:val="00956F0F"/>
    <w:rsid w:val="009604B1"/>
    <w:rsid w:val="009630FF"/>
    <w:rsid w:val="009643E9"/>
    <w:rsid w:val="00966257"/>
    <w:rsid w:val="00967726"/>
    <w:rsid w:val="00985269"/>
    <w:rsid w:val="009977D3"/>
    <w:rsid w:val="009C5056"/>
    <w:rsid w:val="009D0E2F"/>
    <w:rsid w:val="00A029FA"/>
    <w:rsid w:val="00A20230"/>
    <w:rsid w:val="00A2063C"/>
    <w:rsid w:val="00A35E85"/>
    <w:rsid w:val="00A46687"/>
    <w:rsid w:val="00A55474"/>
    <w:rsid w:val="00A72173"/>
    <w:rsid w:val="00A97307"/>
    <w:rsid w:val="00AA1979"/>
    <w:rsid w:val="00AA1C19"/>
    <w:rsid w:val="00AB2B72"/>
    <w:rsid w:val="00AC2A34"/>
    <w:rsid w:val="00AD4BA6"/>
    <w:rsid w:val="00AE4545"/>
    <w:rsid w:val="00AE75FA"/>
    <w:rsid w:val="00AE77C4"/>
    <w:rsid w:val="00B110C4"/>
    <w:rsid w:val="00B12138"/>
    <w:rsid w:val="00B231FD"/>
    <w:rsid w:val="00B238E6"/>
    <w:rsid w:val="00B23E84"/>
    <w:rsid w:val="00B259D3"/>
    <w:rsid w:val="00B2746B"/>
    <w:rsid w:val="00B4041E"/>
    <w:rsid w:val="00B4281C"/>
    <w:rsid w:val="00B4499D"/>
    <w:rsid w:val="00B666B2"/>
    <w:rsid w:val="00B82A57"/>
    <w:rsid w:val="00B85996"/>
    <w:rsid w:val="00B9347E"/>
    <w:rsid w:val="00B974AF"/>
    <w:rsid w:val="00BA1DB9"/>
    <w:rsid w:val="00BB1E2D"/>
    <w:rsid w:val="00BB2E24"/>
    <w:rsid w:val="00BB6420"/>
    <w:rsid w:val="00BC1697"/>
    <w:rsid w:val="00BC4434"/>
    <w:rsid w:val="00BD369B"/>
    <w:rsid w:val="00BDBF4B"/>
    <w:rsid w:val="00BE1185"/>
    <w:rsid w:val="00C135DF"/>
    <w:rsid w:val="00C66E20"/>
    <w:rsid w:val="00C72A81"/>
    <w:rsid w:val="00C77EDE"/>
    <w:rsid w:val="00C83A4F"/>
    <w:rsid w:val="00C8676C"/>
    <w:rsid w:val="00CA48D9"/>
    <w:rsid w:val="00CA717F"/>
    <w:rsid w:val="00CB0DB7"/>
    <w:rsid w:val="00CE5087"/>
    <w:rsid w:val="00CF710F"/>
    <w:rsid w:val="00CF74F0"/>
    <w:rsid w:val="00CF7DFD"/>
    <w:rsid w:val="00D06D21"/>
    <w:rsid w:val="00D1502E"/>
    <w:rsid w:val="00D1595E"/>
    <w:rsid w:val="00D300FC"/>
    <w:rsid w:val="00D33BC0"/>
    <w:rsid w:val="00D35C78"/>
    <w:rsid w:val="00D35E2D"/>
    <w:rsid w:val="00D4635C"/>
    <w:rsid w:val="00D46B0C"/>
    <w:rsid w:val="00D528A6"/>
    <w:rsid w:val="00D6466F"/>
    <w:rsid w:val="00D66923"/>
    <w:rsid w:val="00D76BF4"/>
    <w:rsid w:val="00DA19DB"/>
    <w:rsid w:val="00DB617E"/>
    <w:rsid w:val="00DC7431"/>
    <w:rsid w:val="00E06DA5"/>
    <w:rsid w:val="00E07EA7"/>
    <w:rsid w:val="00E175D4"/>
    <w:rsid w:val="00E2663C"/>
    <w:rsid w:val="00E31B50"/>
    <w:rsid w:val="00E32931"/>
    <w:rsid w:val="00E3688A"/>
    <w:rsid w:val="00E51AAE"/>
    <w:rsid w:val="00E52AFB"/>
    <w:rsid w:val="00E55B3B"/>
    <w:rsid w:val="00E57053"/>
    <w:rsid w:val="00E57C4A"/>
    <w:rsid w:val="00E8011A"/>
    <w:rsid w:val="00E81477"/>
    <w:rsid w:val="00E85ECB"/>
    <w:rsid w:val="00E867E5"/>
    <w:rsid w:val="00E92252"/>
    <w:rsid w:val="00E92A11"/>
    <w:rsid w:val="00E94948"/>
    <w:rsid w:val="00E97799"/>
    <w:rsid w:val="00EA133C"/>
    <w:rsid w:val="00EA5D0C"/>
    <w:rsid w:val="00ED1C16"/>
    <w:rsid w:val="00EE0061"/>
    <w:rsid w:val="00EE6063"/>
    <w:rsid w:val="00EF0A57"/>
    <w:rsid w:val="00F017A6"/>
    <w:rsid w:val="00F160CB"/>
    <w:rsid w:val="00F2235A"/>
    <w:rsid w:val="00F22536"/>
    <w:rsid w:val="00F30450"/>
    <w:rsid w:val="00F34CCB"/>
    <w:rsid w:val="00F47627"/>
    <w:rsid w:val="00F52841"/>
    <w:rsid w:val="00F538C3"/>
    <w:rsid w:val="00F55CCC"/>
    <w:rsid w:val="00F5783D"/>
    <w:rsid w:val="00F63E51"/>
    <w:rsid w:val="00F71C04"/>
    <w:rsid w:val="00F82C3D"/>
    <w:rsid w:val="00F870BC"/>
    <w:rsid w:val="00FB053D"/>
    <w:rsid w:val="00FC4248"/>
    <w:rsid w:val="00FD15C0"/>
    <w:rsid w:val="00FE139F"/>
    <w:rsid w:val="00FE2005"/>
    <w:rsid w:val="00FE6BBE"/>
    <w:rsid w:val="00FF147C"/>
    <w:rsid w:val="00FF3BAC"/>
    <w:rsid w:val="016DBA3F"/>
    <w:rsid w:val="04CB3AC2"/>
    <w:rsid w:val="0753A55D"/>
    <w:rsid w:val="0AB3778D"/>
    <w:rsid w:val="0DAEBF79"/>
    <w:rsid w:val="0DB5EFD7"/>
    <w:rsid w:val="111A0DF1"/>
    <w:rsid w:val="1413715D"/>
    <w:rsid w:val="14E22359"/>
    <w:rsid w:val="1B5164DD"/>
    <w:rsid w:val="1B69A781"/>
    <w:rsid w:val="1E89059F"/>
    <w:rsid w:val="1FC1DB85"/>
    <w:rsid w:val="2120576E"/>
    <w:rsid w:val="244C8613"/>
    <w:rsid w:val="2786EDD2"/>
    <w:rsid w:val="29D7A0E0"/>
    <w:rsid w:val="29F81570"/>
    <w:rsid w:val="3275AD3E"/>
    <w:rsid w:val="3677E4FB"/>
    <w:rsid w:val="36990077"/>
    <w:rsid w:val="36F4E6BF"/>
    <w:rsid w:val="3920A645"/>
    <w:rsid w:val="3D0F6218"/>
    <w:rsid w:val="3E8AE9FF"/>
    <w:rsid w:val="41011DA6"/>
    <w:rsid w:val="4127DFD3"/>
    <w:rsid w:val="43BB4B7E"/>
    <w:rsid w:val="4A1164A5"/>
    <w:rsid w:val="4BAD3506"/>
    <w:rsid w:val="4EC6E692"/>
    <w:rsid w:val="4FBEF322"/>
    <w:rsid w:val="54AE5C98"/>
    <w:rsid w:val="56F7D533"/>
    <w:rsid w:val="66010DAD"/>
    <w:rsid w:val="69C6CA52"/>
    <w:rsid w:val="6ADC6C56"/>
    <w:rsid w:val="6D013211"/>
    <w:rsid w:val="7266948F"/>
    <w:rsid w:val="75A65C44"/>
    <w:rsid w:val="75D5AEAF"/>
    <w:rsid w:val="7D861E88"/>
    <w:rsid w:val="7DB5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61683D"/>
  <w15:chartTrackingRefBased/>
  <w15:docId w15:val="{AF473154-7FD1-4821-952E-AAFADBE4F36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35E85"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2E315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sid w:val="00A35E85"/>
    <w:rPr>
      <w:strike w:val="0"/>
      <w:dstrike w:val="0"/>
      <w:color w:val="636563"/>
      <w:u w:val="none"/>
      <w:effect w:val="none"/>
    </w:rPr>
  </w:style>
  <w:style w:type="character" w:styleId="Strong">
    <w:name w:val="Strong"/>
    <w:uiPriority w:val="22"/>
    <w:qFormat/>
    <w:rsid w:val="001B48D3"/>
    <w:rPr>
      <w:b/>
      <w:bCs/>
    </w:rPr>
  </w:style>
  <w:style w:type="character" w:styleId="Link" w:customStyle="1">
    <w:name w:val="Link"/>
    <w:rsid w:val="006F1117"/>
    <w:rPr>
      <w:color w:val="4F81BD"/>
    </w:rPr>
  </w:style>
  <w:style w:type="paragraph" w:styleId="NormalWeb">
    <w:name w:val="Normal (Web)"/>
    <w:basedOn w:val="Normal"/>
    <w:uiPriority w:val="99"/>
    <w:unhideWhenUsed/>
    <w:rsid w:val="00F34CCB"/>
    <w:pPr>
      <w:spacing w:before="100" w:beforeAutospacing="1" w:after="100" w:afterAutospacing="1"/>
    </w:pPr>
  </w:style>
  <w:style w:type="character" w:styleId="Emphasis">
    <w:name w:val="Emphasis"/>
    <w:uiPriority w:val="20"/>
    <w:qFormat/>
    <w:rsid w:val="00F34CCB"/>
    <w:rPr>
      <w:i/>
      <w:iCs/>
    </w:rPr>
  </w:style>
  <w:style w:type="character" w:styleId="apple-converted-space" w:customStyle="1">
    <w:name w:val="apple-converted-space"/>
    <w:rsid w:val="00F34CCB"/>
  </w:style>
  <w:style w:type="paragraph" w:styleId="BalloonText">
    <w:name w:val="Balloon Text"/>
    <w:basedOn w:val="Normal"/>
    <w:link w:val="BalloonTextChar"/>
    <w:rsid w:val="001C217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rsid w:val="001C217D"/>
    <w:rPr>
      <w:rFonts w:ascii="Segoe UI" w:hAnsi="Segoe UI" w:cs="Segoe UI"/>
      <w:sz w:val="18"/>
      <w:szCs w:val="18"/>
    </w:rPr>
  </w:style>
  <w:style w:type="character" w:styleId="FollowedHyperlink">
    <w:name w:val="FollowedHyperlink"/>
    <w:rsid w:val="00954C34"/>
    <w:rPr>
      <w:color w:val="954F72"/>
      <w:u w:val="single"/>
    </w:rPr>
  </w:style>
  <w:style w:type="paragraph" w:styleId="NoSpacing">
    <w:name w:val="No Spacing"/>
    <w:uiPriority w:val="1"/>
    <w:qFormat/>
    <w:rsid w:val="00AC2A34"/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BB2E24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B2E24"/>
    <w:rPr>
      <w:sz w:val="24"/>
      <w:szCs w:val="24"/>
    </w:rPr>
  </w:style>
  <w:style w:type="paragraph" w:styleId="Footer">
    <w:name w:val="footer"/>
    <w:basedOn w:val="Normal"/>
    <w:link w:val="FooterChar"/>
    <w:rsid w:val="00BB2E2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rsid w:val="00BB2E24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6345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3250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507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325073"/>
  </w:style>
  <w:style w:type="paragraph" w:styleId="CommentSubject">
    <w:name w:val="annotation subject"/>
    <w:basedOn w:val="CommentText"/>
    <w:next w:val="CommentText"/>
    <w:link w:val="CommentSubjectChar"/>
    <w:rsid w:val="00325073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325073"/>
    <w:rPr>
      <w:b/>
      <w:bCs/>
    </w:rPr>
  </w:style>
  <w:style w:type="character" w:styleId="Heading2Char" w:customStyle="1">
    <w:name w:val="Heading 2 Char"/>
    <w:basedOn w:val="DefaultParagraphFont"/>
    <w:link w:val="Heading2"/>
    <w:uiPriority w:val="9"/>
    <w:rsid w:val="002E3154"/>
    <w:rPr>
      <w:b/>
      <w:bCs/>
      <w:sz w:val="36"/>
      <w:szCs w:val="36"/>
    </w:rPr>
  </w:style>
  <w:style w:type="paragraph" w:styleId="Compact" w:customStyle="1">
    <w:name w:val="Compact"/>
    <w:basedOn w:val="Normal"/>
    <w:qFormat/>
    <w:rsid w:val="00FC4248"/>
    <w:pPr>
      <w:spacing w:before="36" w:after="36"/>
    </w:pPr>
    <w:rPr>
      <w:rFonts w:asciiTheme="minorHAnsi" w:hAnsiTheme="minorHAnsi" w:eastAsia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overdrive.com/media/5962378/how-to-kill-your-family" TargetMode="External" Id="rId13" /><Relationship Type="http://schemas.openxmlformats.org/officeDocument/2006/relationships/hyperlink" Target="https://togetherweread.com/UK/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www.kanopy.com/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togetherweread.com/UK/" TargetMode="External" Id="rId12" /><Relationship Type="http://schemas.openxmlformats.org/officeDocument/2006/relationships/hyperlink" Target="http://xxx.lib.overdrive.com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overdrive.com/" TargetMode="External" Id="rId16" /><Relationship Type="http://schemas.openxmlformats.org/officeDocument/2006/relationships/hyperlink" Target="http://discoversora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hyperlink" Target="https://togetherweread.com/UK/join-the-discussion/" TargetMode="External" Id="rId15" /><Relationship Type="http://schemas.openxmlformats.org/officeDocument/2006/relationships/header" Target="header1.xml" Id="rId23" /><Relationship Type="http://schemas.openxmlformats.org/officeDocument/2006/relationships/endnotes" Target="endnotes.xml" Id="rId10" /><Relationship Type="http://schemas.openxmlformats.org/officeDocument/2006/relationships/hyperlink" Target="https://www.overdrive.com/apps/libby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overdrive.com/apps/libby" TargetMode="External" Id="rId14" /><Relationship Type="http://schemas.openxmlformats.org/officeDocument/2006/relationships/hyperlink" Target="http://www.overdrive.com" TargetMode="Externa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7629C2287C814EA68363C02D696D8D" ma:contentTypeVersion="4" ma:contentTypeDescription="Create a new document." ma:contentTypeScope="" ma:versionID="652a53b921d6c96907762d98eaa2bca7">
  <xsd:schema xmlns:xsd="http://www.w3.org/2001/XMLSchema" xmlns:xs="http://www.w3.org/2001/XMLSchema" xmlns:p="http://schemas.microsoft.com/office/2006/metadata/properties" xmlns:ns2="fbfaec95-021f-4766-9be4-d52e25f27ee4" xmlns:ns3="e9c42fbc-8e23-4e7e-8601-72422b7a06a6" targetNamespace="http://schemas.microsoft.com/office/2006/metadata/properties" ma:root="true" ma:fieldsID="7fa1af1d82da2502048d3e00c641d683" ns2:_="" ns3:_="">
    <xsd:import namespace="fbfaec95-021f-4766-9be4-d52e25f27ee4"/>
    <xsd:import namespace="e9c42fbc-8e23-4e7e-8601-72422b7a06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faec95-021f-4766-9be4-d52e25f27e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42fbc-8e23-4e7e-8601-72422b7a06a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1E6B78-4144-4065-B2A1-B675A2F892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6DCA3C-C52D-41A0-BED1-E79C337B6D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AE509D-5D7A-4220-9845-A82E1E428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faec95-021f-4766-9be4-d52e25f27ee4"/>
    <ds:schemaRef ds:uri="e9c42fbc-8e23-4e7e-8601-72422b7a06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AAB3AF-22F0-4867-A97F-8A905C67671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743120f-3a18-4df8-ba62-3146996eda83}" enabled="0" method="" siteId="{a743120f-3a18-4df8-ba62-3146996eda83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OverDrive,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his is a sample press release for libraries to distribute to local media channels, including newspapers and publications, and TV and radio stations</dc:title>
  <dc:subject/>
  <dc:creator>Shannon Mangan</dc:creator>
  <keywords/>
  <lastModifiedBy>David Burleigh</lastModifiedBy>
  <revision>33</revision>
  <lastPrinted>2019-06-25T20:17:00.0000000Z</lastPrinted>
  <dcterms:created xsi:type="dcterms:W3CDTF">2022-08-29T17:50:00.0000000Z</dcterms:created>
  <dcterms:modified xsi:type="dcterms:W3CDTF">2022-09-07T19:26:38.4824134Z</dcterms:modified>
</coreProperties>
</file>